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3A60C" w14:textId="32517857" w:rsidR="008172F7" w:rsidRDefault="006D128A" w:rsidP="01B44E87">
      <w:pPr>
        <w:jc w:val="both"/>
        <w:rPr>
          <w:rFonts w:ascii="Arial" w:hAnsi="Arial" w:cs="Arial"/>
          <w:color w:val="333333"/>
          <w:sz w:val="18"/>
          <w:szCs w:val="18"/>
        </w:rPr>
      </w:pPr>
      <w:r>
        <w:rPr>
          <w:noProof/>
        </w:rPr>
        <w:drawing>
          <wp:inline distT="0" distB="0" distL="0" distR="0" wp14:anchorId="1DDA8FA4" wp14:editId="47D48639">
            <wp:extent cx="5476876" cy="1685925"/>
            <wp:effectExtent l="0" t="0" r="0" b="0"/>
            <wp:docPr id="1033517479" name="Picture 1033517479" descr="usearecruit_mast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351747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6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OLE_LINK1"/>
      <w:bookmarkStart w:id="1" w:name="OLE_LINK2"/>
      <w:bookmarkStart w:id="2" w:name="OLE_LINK3"/>
      <w:bookmarkStart w:id="3" w:name="OLE_LINK6"/>
      <w:bookmarkStart w:id="4" w:name="OLE_LINK7"/>
      <w:bookmarkStart w:id="5" w:name="OLE_LINK4"/>
    </w:p>
    <w:p w14:paraId="246A6B84" w14:textId="25A95E02" w:rsidR="7AB0F08D" w:rsidRDefault="00303ED9" w:rsidP="000115CE">
      <w:pPr>
        <w:rPr>
          <w:rFonts w:ascii="Arial" w:hAnsi="Arial" w:cs="Arial"/>
          <w:b/>
          <w:bCs/>
          <w:color w:val="FF0000"/>
          <w:sz w:val="36"/>
          <w:szCs w:val="36"/>
          <w:u w:val="single"/>
        </w:rPr>
      </w:pPr>
      <w:r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Projec</w:t>
      </w:r>
      <w:r w:rsidR="00370931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 xml:space="preserve">t </w:t>
      </w:r>
      <w:r w:rsidR="002E7035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1021</w:t>
      </w:r>
      <w:r w:rsidR="00522A11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FY</w:t>
      </w:r>
      <w:r w:rsidR="00296146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2</w:t>
      </w:r>
      <w:r w:rsidR="002D5A49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5</w:t>
      </w:r>
      <w:r w:rsidR="00370931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 xml:space="preserve"> </w:t>
      </w:r>
      <w:r w:rsidR="008008F1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>–</w:t>
      </w:r>
      <w:r w:rsidR="00370931" w:rsidRPr="601826EA">
        <w:rPr>
          <w:rFonts w:ascii="Arial" w:hAnsi="Arial" w:cs="Arial"/>
          <w:b/>
          <w:bCs/>
          <w:color w:val="FF0000"/>
          <w:sz w:val="36"/>
          <w:szCs w:val="36"/>
          <w:u w:val="single"/>
        </w:rPr>
        <w:t xml:space="preserve"> </w:t>
      </w:r>
      <w:r w:rsidR="000115CE" w:rsidRPr="000115CE">
        <w:rPr>
          <w:rFonts w:ascii="Arial" w:hAnsi="Arial" w:cs="Arial"/>
          <w:b/>
          <w:bCs/>
          <w:color w:val="FF0000"/>
          <w:sz w:val="36"/>
          <w:szCs w:val="36"/>
          <w:u w:val="single"/>
        </w:rPr>
        <w:t xml:space="preserve">Go-to-Market Strategies     </w:t>
      </w:r>
    </w:p>
    <w:p w14:paraId="23F96A36" w14:textId="77777777" w:rsidR="00DE5195" w:rsidRDefault="00DE5195" w:rsidP="008172F7">
      <w:pPr>
        <w:rPr>
          <w:rFonts w:ascii="Arial" w:hAnsi="Arial" w:cs="Arial"/>
          <w:sz w:val="20"/>
          <w:szCs w:val="20"/>
        </w:rPr>
      </w:pPr>
    </w:p>
    <w:p w14:paraId="724B2848" w14:textId="6C7A1EB8" w:rsidR="00B92907" w:rsidRPr="00373E13" w:rsidRDefault="00B92907" w:rsidP="005E2510">
      <w:pPr>
        <w:spacing w:line="360" w:lineRule="auto"/>
        <w:contextualSpacing/>
        <w:jc w:val="both"/>
        <w:rPr>
          <w:rFonts w:ascii="Arial" w:hAnsi="Arial" w:cs="Arial"/>
          <w:b/>
          <w:bCs/>
          <w:color w:val="0000FF"/>
          <w:u w:val="single"/>
        </w:rPr>
      </w:pPr>
      <w:r w:rsidRPr="7AB0F08D">
        <w:rPr>
          <w:rFonts w:ascii="Arial" w:hAnsi="Arial" w:cs="Arial"/>
          <w:b/>
          <w:bCs/>
          <w:color w:val="0000FF"/>
          <w:u w:val="single"/>
        </w:rPr>
        <w:t>Brief Company Profile</w:t>
      </w:r>
    </w:p>
    <w:p w14:paraId="156874B0" w14:textId="1E8C96ED" w:rsidR="00CC23FF" w:rsidRDefault="00DE5195" w:rsidP="005E2510">
      <w:pPr>
        <w:spacing w:line="360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  <w:r w:rsidRPr="00DE5195">
        <w:rPr>
          <w:rFonts w:ascii="Arial" w:hAnsi="Arial" w:cs="Arial"/>
          <w:noProof/>
          <w:sz w:val="20"/>
          <w:szCs w:val="20"/>
        </w:rPr>
        <w:t>The company is an exclusive distributor for AI-powered smart cooking machine that is designed for Asian cuisine with an advanced user interface. The business currently operates on a B2B model, targeting restaurants and food establishments with plans to explore B2C in future.</w:t>
      </w:r>
    </w:p>
    <w:p w14:paraId="664E2EBF" w14:textId="77777777" w:rsidR="00DE5195" w:rsidRPr="00373E13" w:rsidRDefault="00DE5195" w:rsidP="005E2510">
      <w:pPr>
        <w:spacing w:line="360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677A37EC" w14:textId="12BB63BA" w:rsidR="004206CE" w:rsidRPr="00373E13" w:rsidRDefault="005F38C6" w:rsidP="005E2510">
      <w:pPr>
        <w:spacing w:line="360" w:lineRule="auto"/>
        <w:contextualSpacing/>
        <w:jc w:val="both"/>
        <w:rPr>
          <w:rStyle w:val="Strong"/>
          <w:rFonts w:ascii="Arial" w:hAnsi="Arial" w:cs="Arial"/>
          <w:color w:val="0000FF"/>
          <w:u w:val="single"/>
        </w:rPr>
      </w:pPr>
      <w:r w:rsidRPr="739E1A2A">
        <w:rPr>
          <w:rStyle w:val="Strong"/>
          <w:rFonts w:ascii="Arial" w:hAnsi="Arial" w:cs="Arial"/>
          <w:color w:val="0000FF"/>
          <w:u w:val="single"/>
        </w:rPr>
        <w:t xml:space="preserve">Objective of the </w:t>
      </w:r>
      <w:r w:rsidR="02033C31" w:rsidRPr="739E1A2A">
        <w:rPr>
          <w:rStyle w:val="Strong"/>
          <w:rFonts w:ascii="Arial" w:hAnsi="Arial" w:cs="Arial"/>
          <w:color w:val="0000FF"/>
          <w:u w:val="single"/>
        </w:rPr>
        <w:t>C</w:t>
      </w:r>
      <w:r w:rsidRPr="739E1A2A">
        <w:rPr>
          <w:rStyle w:val="Strong"/>
          <w:rFonts w:ascii="Arial" w:hAnsi="Arial" w:cs="Arial"/>
          <w:color w:val="0000FF"/>
          <w:u w:val="single"/>
        </w:rPr>
        <w:t xml:space="preserve">onsulting </w:t>
      </w:r>
      <w:r w:rsidR="0D72B421" w:rsidRPr="739E1A2A">
        <w:rPr>
          <w:rStyle w:val="Strong"/>
          <w:rFonts w:ascii="Arial" w:hAnsi="Arial" w:cs="Arial"/>
          <w:color w:val="0000FF"/>
          <w:u w:val="single"/>
        </w:rPr>
        <w:t>P</w:t>
      </w:r>
      <w:r w:rsidRPr="739E1A2A">
        <w:rPr>
          <w:rStyle w:val="Strong"/>
          <w:rFonts w:ascii="Arial" w:hAnsi="Arial" w:cs="Arial"/>
          <w:color w:val="0000FF"/>
          <w:u w:val="single"/>
        </w:rPr>
        <w:t>roject</w:t>
      </w:r>
    </w:p>
    <w:p w14:paraId="599A21DB" w14:textId="16809756" w:rsidR="00CC23FF" w:rsidRDefault="00DE5195" w:rsidP="005E2510">
      <w:pPr>
        <w:spacing w:line="360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  <w:r w:rsidRPr="00DE5195">
        <w:rPr>
          <w:rFonts w:ascii="Arial" w:hAnsi="Arial" w:cs="Arial"/>
          <w:noProof/>
          <w:sz w:val="20"/>
          <w:szCs w:val="20"/>
        </w:rPr>
        <w:t>The company is seeking a team of students to develop go-to-market strategies to help capture and grow its presence in the Singapore market.</w:t>
      </w:r>
    </w:p>
    <w:p w14:paraId="0318324C" w14:textId="77777777" w:rsidR="00DE5195" w:rsidRDefault="00DE5195" w:rsidP="005E2510">
      <w:pPr>
        <w:spacing w:line="360" w:lineRule="auto"/>
        <w:contextualSpacing/>
        <w:jc w:val="both"/>
        <w:rPr>
          <w:rFonts w:ascii="Arial" w:eastAsia="Arial" w:hAnsi="Arial" w:cs="Arial"/>
          <w:sz w:val="20"/>
          <w:szCs w:val="20"/>
        </w:rPr>
      </w:pPr>
    </w:p>
    <w:p w14:paraId="705D8EE2" w14:textId="5ECFE7CD" w:rsidR="00735C1C" w:rsidRDefault="00230354" w:rsidP="00953FD3">
      <w:pPr>
        <w:spacing w:line="360" w:lineRule="auto"/>
        <w:contextualSpacing/>
        <w:jc w:val="both"/>
        <w:rPr>
          <w:rStyle w:val="Strong"/>
          <w:rFonts w:ascii="Arial" w:hAnsi="Arial" w:cs="Arial"/>
          <w:color w:val="0000FF"/>
          <w:u w:val="single"/>
        </w:rPr>
      </w:pPr>
      <w:r w:rsidRPr="23C1A4F2">
        <w:rPr>
          <w:rStyle w:val="Strong"/>
          <w:rFonts w:ascii="Arial" w:hAnsi="Arial" w:cs="Arial"/>
          <w:color w:val="0000FF"/>
          <w:u w:val="single"/>
        </w:rPr>
        <w:t>Project Scope</w:t>
      </w:r>
      <w:bookmarkEnd w:id="0"/>
      <w:bookmarkEnd w:id="1"/>
      <w:bookmarkEnd w:id="2"/>
      <w:bookmarkEnd w:id="3"/>
      <w:bookmarkEnd w:id="4"/>
      <w:bookmarkEnd w:id="5"/>
    </w:p>
    <w:p w14:paraId="032DA9D9" w14:textId="77777777" w:rsidR="00B7246B" w:rsidRPr="00FE7B9F" w:rsidRDefault="00B7246B" w:rsidP="00953FD3">
      <w:pPr>
        <w:spacing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E7B9F">
        <w:rPr>
          <w:rFonts w:ascii="Arial" w:hAnsi="Arial" w:cs="Arial"/>
          <w:b/>
          <w:bCs/>
          <w:sz w:val="20"/>
          <w:szCs w:val="20"/>
        </w:rPr>
        <w:t>1. Market Analysis</w:t>
      </w:r>
    </w:p>
    <w:p w14:paraId="09D9A421" w14:textId="495D5B2F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EE5A1E">
        <w:rPr>
          <w:rFonts w:ascii="Arial" w:hAnsi="Arial" w:cs="Arial"/>
          <w:sz w:val="20"/>
          <w:szCs w:val="20"/>
        </w:rPr>
        <w:t xml:space="preserve">Assess the Singapore F&amp;B landscape, including </w:t>
      </w:r>
      <w:r>
        <w:rPr>
          <w:rFonts w:ascii="Arial" w:hAnsi="Arial" w:cs="Arial"/>
          <w:sz w:val="20"/>
          <w:szCs w:val="20"/>
        </w:rPr>
        <w:t xml:space="preserve">key </w:t>
      </w:r>
      <w:r w:rsidRPr="00EE5A1E">
        <w:rPr>
          <w:rFonts w:ascii="Arial" w:hAnsi="Arial" w:cs="Arial"/>
          <w:sz w:val="20"/>
          <w:szCs w:val="20"/>
        </w:rPr>
        <w:t>industry trends,</w:t>
      </w:r>
      <w:r>
        <w:rPr>
          <w:rFonts w:ascii="Arial" w:hAnsi="Arial" w:cs="Arial"/>
          <w:sz w:val="20"/>
          <w:szCs w:val="20"/>
        </w:rPr>
        <w:t xml:space="preserve"> operational needs and </w:t>
      </w:r>
      <w:proofErr w:type="spellStart"/>
      <w:r>
        <w:rPr>
          <w:rFonts w:ascii="Arial" w:hAnsi="Arial" w:cs="Arial"/>
          <w:sz w:val="20"/>
          <w:szCs w:val="20"/>
        </w:rPr>
        <w:t>painpoints</w:t>
      </w:r>
      <w:proofErr w:type="spellEnd"/>
      <w:r>
        <w:rPr>
          <w:rFonts w:ascii="Arial" w:hAnsi="Arial" w:cs="Arial"/>
          <w:sz w:val="20"/>
          <w:szCs w:val="20"/>
        </w:rPr>
        <w:t xml:space="preserve">, market gaps and </w:t>
      </w:r>
      <w:r w:rsidRPr="00EE5A1E">
        <w:rPr>
          <w:rFonts w:ascii="Arial" w:hAnsi="Arial" w:cs="Arial"/>
          <w:sz w:val="20"/>
          <w:szCs w:val="20"/>
        </w:rPr>
        <w:t>demand for kitchen automation</w:t>
      </w:r>
      <w:r>
        <w:rPr>
          <w:rFonts w:ascii="Arial" w:hAnsi="Arial" w:cs="Arial"/>
          <w:sz w:val="20"/>
          <w:szCs w:val="20"/>
        </w:rPr>
        <w:t>.</w:t>
      </w:r>
    </w:p>
    <w:p w14:paraId="7D7A459A" w14:textId="77777777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56CD1DF2" w14:textId="77777777" w:rsidR="00B7246B" w:rsidRPr="00FE7B9F" w:rsidRDefault="00B7246B" w:rsidP="00B7246B">
      <w:pPr>
        <w:spacing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E7B9F">
        <w:rPr>
          <w:rFonts w:ascii="Arial" w:hAnsi="Arial" w:cs="Arial"/>
          <w:b/>
          <w:bCs/>
          <w:sz w:val="20"/>
          <w:szCs w:val="20"/>
        </w:rPr>
        <w:t>2. Target Segment Identification</w:t>
      </w:r>
    </w:p>
    <w:p w14:paraId="1602A4F5" w14:textId="77777777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EE5A1E">
        <w:rPr>
          <w:rFonts w:ascii="Arial" w:hAnsi="Arial" w:cs="Arial"/>
          <w:sz w:val="20"/>
          <w:szCs w:val="20"/>
        </w:rPr>
        <w:t>Identify and prioritize F&amp;B customer segments most likely to adopt AI-powered smart cooking machines.</w:t>
      </w:r>
    </w:p>
    <w:p w14:paraId="7E7F0EE3" w14:textId="77777777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B6B0A08" w14:textId="77777777" w:rsidR="00B7246B" w:rsidRPr="00FE7B9F" w:rsidRDefault="00B7246B" w:rsidP="00B7246B">
      <w:pPr>
        <w:spacing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E7B9F">
        <w:rPr>
          <w:rFonts w:ascii="Arial" w:hAnsi="Arial" w:cs="Arial"/>
          <w:b/>
          <w:bCs/>
          <w:sz w:val="20"/>
          <w:szCs w:val="20"/>
        </w:rPr>
        <w:t>3. Value Proposition &amp; Pricing Validation</w:t>
      </w:r>
    </w:p>
    <w:p w14:paraId="046CC095" w14:textId="77777777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EE5A1E">
        <w:rPr>
          <w:rFonts w:ascii="Arial" w:hAnsi="Arial" w:cs="Arial"/>
          <w:sz w:val="20"/>
          <w:szCs w:val="20"/>
        </w:rPr>
        <w:t>Evaluate product-market fit and validate the current pricing strategy for the Singapore market.</w:t>
      </w:r>
    </w:p>
    <w:p w14:paraId="5B24C85A" w14:textId="77777777" w:rsidR="00B7246B" w:rsidRPr="00EE5A1E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2D2715B0" w14:textId="77777777" w:rsidR="00B7246B" w:rsidRPr="00FE7B9F" w:rsidRDefault="00B7246B" w:rsidP="00B7246B">
      <w:pPr>
        <w:spacing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E7B9F">
        <w:rPr>
          <w:rFonts w:ascii="Arial" w:hAnsi="Arial" w:cs="Arial"/>
          <w:b/>
          <w:bCs/>
          <w:sz w:val="20"/>
          <w:szCs w:val="20"/>
        </w:rPr>
        <w:t>4. Go-To-Market Strategy</w:t>
      </w:r>
    </w:p>
    <w:p w14:paraId="43925BA8" w14:textId="08349A43" w:rsidR="00B7246B" w:rsidRDefault="00B7246B" w:rsidP="00B7246B">
      <w:pPr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EE5A1E">
        <w:rPr>
          <w:rFonts w:ascii="Arial" w:hAnsi="Arial" w:cs="Arial"/>
          <w:sz w:val="20"/>
          <w:szCs w:val="20"/>
        </w:rPr>
        <w:t xml:space="preserve">Recommend effective sales channels, </w:t>
      </w:r>
      <w:r>
        <w:rPr>
          <w:rFonts w:ascii="Arial" w:hAnsi="Arial" w:cs="Arial"/>
          <w:sz w:val="20"/>
          <w:szCs w:val="20"/>
        </w:rPr>
        <w:t xml:space="preserve">customer acquisition strategy, </w:t>
      </w:r>
      <w:r w:rsidRPr="00EE5A1E">
        <w:rPr>
          <w:rFonts w:ascii="Arial" w:hAnsi="Arial" w:cs="Arial"/>
          <w:sz w:val="20"/>
          <w:szCs w:val="20"/>
        </w:rPr>
        <w:t>partnership</w:t>
      </w:r>
      <w:r>
        <w:rPr>
          <w:rFonts w:ascii="Arial" w:hAnsi="Arial" w:cs="Arial"/>
          <w:sz w:val="20"/>
          <w:szCs w:val="20"/>
        </w:rPr>
        <w:t xml:space="preserve"> opportunities</w:t>
      </w:r>
      <w:r w:rsidRPr="00EE5A1E">
        <w:rPr>
          <w:rFonts w:ascii="Arial" w:hAnsi="Arial" w:cs="Arial"/>
          <w:sz w:val="20"/>
          <w:szCs w:val="20"/>
        </w:rPr>
        <w:t>, and marketing approaches to drive adoption among target F&amp;B operators.</w:t>
      </w:r>
    </w:p>
    <w:p w14:paraId="7312ED65" w14:textId="77777777" w:rsidR="009A03C9" w:rsidRDefault="009A03C9">
      <w:pPr>
        <w:rPr>
          <w:rFonts w:ascii="Arial" w:hAnsi="Arial" w:cs="Arial"/>
          <w:b/>
          <w:bCs/>
          <w:color w:val="0000FF"/>
          <w:u w:val="single"/>
        </w:rPr>
      </w:pPr>
    </w:p>
    <w:p w14:paraId="03C4FE1E" w14:textId="19A8DAFB" w:rsidR="00F054C2" w:rsidRPr="001C7731" w:rsidRDefault="00783DED" w:rsidP="00FE7B9F">
      <w:pPr>
        <w:spacing w:line="360" w:lineRule="auto"/>
        <w:contextualSpacing/>
        <w:jc w:val="both"/>
        <w:rPr>
          <w:rFonts w:ascii="Arial" w:hAnsi="Arial" w:cs="Arial"/>
          <w:b/>
          <w:bCs/>
          <w:color w:val="0000FF"/>
          <w:u w:val="single"/>
        </w:rPr>
      </w:pPr>
      <w:r w:rsidRPr="7AB0F08D">
        <w:rPr>
          <w:rFonts w:ascii="Arial" w:hAnsi="Arial" w:cs="Arial"/>
          <w:b/>
          <w:bCs/>
          <w:color w:val="0000FF"/>
          <w:u w:val="single"/>
        </w:rPr>
        <w:t>Student Requirements</w:t>
      </w:r>
    </w:p>
    <w:p w14:paraId="48F712B4" w14:textId="2B295F9E" w:rsidR="00CC23FF" w:rsidRPr="00CC23FF" w:rsidRDefault="6CF41F48" w:rsidP="00FE7B9F">
      <w:pPr>
        <w:pStyle w:val="ListParagraph"/>
        <w:numPr>
          <w:ilvl w:val="0"/>
          <w:numId w:val="32"/>
        </w:numPr>
        <w:spacing w:line="360" w:lineRule="auto"/>
        <w:contextualSpacing/>
        <w:jc w:val="both"/>
        <w:rPr>
          <w:rFonts w:ascii="Arial" w:eastAsia="Arial" w:hAnsi="Arial" w:cs="Arial"/>
        </w:rPr>
      </w:pPr>
      <w:r w:rsidRPr="00CC23FF">
        <w:rPr>
          <w:rFonts w:ascii="Arial" w:hAnsi="Arial" w:cs="Arial"/>
          <w:sz w:val="20"/>
          <w:szCs w:val="20"/>
        </w:rPr>
        <w:t xml:space="preserve">A </w:t>
      </w:r>
      <w:r w:rsidR="00783DED" w:rsidRPr="00CC23FF">
        <w:rPr>
          <w:rFonts w:ascii="Arial" w:hAnsi="Arial" w:cs="Arial"/>
          <w:b/>
          <w:bCs/>
          <w:sz w:val="20"/>
          <w:szCs w:val="20"/>
        </w:rPr>
        <w:t>3-member</w:t>
      </w:r>
      <w:r w:rsidR="00783DED" w:rsidRPr="00CC23FF">
        <w:rPr>
          <w:rFonts w:ascii="Arial" w:hAnsi="Arial" w:cs="Arial"/>
          <w:sz w:val="20"/>
          <w:szCs w:val="20"/>
        </w:rPr>
        <w:t xml:space="preserve"> team</w:t>
      </w:r>
      <w:r w:rsidR="1DE2A39C" w:rsidRPr="00CC23FF">
        <w:rPr>
          <w:rFonts w:ascii="Arial" w:hAnsi="Arial" w:cs="Arial"/>
          <w:sz w:val="20"/>
          <w:szCs w:val="20"/>
        </w:rPr>
        <w:t xml:space="preserve"> </w:t>
      </w:r>
      <w:r w:rsidR="21CE4682" w:rsidRPr="00CC23FF">
        <w:rPr>
          <w:rFonts w:ascii="Arial" w:hAnsi="Arial" w:cs="Arial"/>
          <w:sz w:val="20"/>
          <w:szCs w:val="20"/>
        </w:rPr>
        <w:t xml:space="preserve">with </w:t>
      </w:r>
      <w:r w:rsidR="007521A8">
        <w:rPr>
          <w:rFonts w:ascii="Arial" w:hAnsi="Arial" w:cs="Arial"/>
          <w:sz w:val="20"/>
          <w:szCs w:val="20"/>
        </w:rPr>
        <w:t>at least one student majoring in Marketing</w:t>
      </w:r>
      <w:r w:rsidR="00CC23FF" w:rsidRPr="00CC23FF">
        <w:rPr>
          <w:rFonts w:ascii="Arial" w:hAnsi="Arial" w:cs="Arial"/>
          <w:sz w:val="20"/>
          <w:szCs w:val="20"/>
        </w:rPr>
        <w:t>.  </w:t>
      </w:r>
    </w:p>
    <w:p w14:paraId="3B8B58A7" w14:textId="4F3F42EB" w:rsidR="00D327F9" w:rsidRPr="00CC23FF" w:rsidRDefault="00783DED" w:rsidP="00FE7B9F">
      <w:pPr>
        <w:pStyle w:val="ListParagraph"/>
        <w:numPr>
          <w:ilvl w:val="0"/>
          <w:numId w:val="32"/>
        </w:numPr>
        <w:spacing w:line="360" w:lineRule="auto"/>
        <w:contextualSpacing/>
        <w:jc w:val="both"/>
        <w:rPr>
          <w:rFonts w:ascii="Arial" w:eastAsia="Arial" w:hAnsi="Arial" w:cs="Arial"/>
        </w:rPr>
      </w:pPr>
      <w:r w:rsidRPr="00CC23FF">
        <w:rPr>
          <w:rFonts w:ascii="Arial" w:hAnsi="Arial" w:cs="Arial"/>
          <w:color w:val="000000" w:themeColor="text1"/>
          <w:sz w:val="20"/>
          <w:szCs w:val="20"/>
        </w:rPr>
        <w:t>The team will be mentored by a</w:t>
      </w:r>
      <w:r w:rsidR="667FB1A1" w:rsidRPr="00CC23F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12" w:history="1">
        <w:r w:rsidR="62B92389" w:rsidRPr="00CC23FF">
          <w:rPr>
            <w:rStyle w:val="Hyperlink"/>
            <w:rFonts w:ascii="Arial" w:hAnsi="Arial" w:cs="Arial"/>
            <w:sz w:val="20"/>
            <w:szCs w:val="20"/>
          </w:rPr>
          <w:t>Project Advisor</w:t>
        </w:r>
      </w:hyperlink>
      <w:r w:rsidR="00E140D0">
        <w:t>.</w:t>
      </w:r>
    </w:p>
    <w:p w14:paraId="7C32A7BB" w14:textId="470D161C" w:rsidR="005F0E98" w:rsidRDefault="005F0E98" w:rsidP="00FE7B9F">
      <w:pPr>
        <w:spacing w:line="360" w:lineRule="auto"/>
        <w:contextualSpacing/>
        <w:jc w:val="both"/>
        <w:rPr>
          <w:rFonts w:ascii="Arial" w:eastAsia="Arial" w:hAnsi="Arial" w:cs="Arial"/>
        </w:rPr>
      </w:pPr>
    </w:p>
    <w:p w14:paraId="79B60BB3" w14:textId="1C211844" w:rsidR="00783DED" w:rsidRPr="001C7731" w:rsidRDefault="00783DED" w:rsidP="00FE7B9F">
      <w:pPr>
        <w:spacing w:line="360" w:lineRule="auto"/>
        <w:contextualSpacing/>
        <w:jc w:val="both"/>
      </w:pPr>
      <w:r w:rsidRPr="01B44E87">
        <w:rPr>
          <w:rFonts w:ascii="Arial" w:hAnsi="Arial" w:cs="Arial"/>
          <w:b/>
          <w:bCs/>
          <w:color w:val="0000FF"/>
          <w:u w:val="single"/>
        </w:rPr>
        <w:lastRenderedPageBreak/>
        <w:t>More Information</w:t>
      </w:r>
    </w:p>
    <w:p w14:paraId="57EBBBAD" w14:textId="77777777" w:rsidR="00783DED" w:rsidRPr="00373E13" w:rsidRDefault="00783DED" w:rsidP="00FE7B9F">
      <w:pPr>
        <w:spacing w:line="360" w:lineRule="auto"/>
        <w:contextualSpacing/>
        <w:jc w:val="both"/>
        <w:rPr>
          <w:rFonts w:ascii="Arial" w:hAnsi="Arial" w:cs="Arial"/>
          <w:color w:val="333333"/>
          <w:sz w:val="20"/>
          <w:szCs w:val="20"/>
        </w:rPr>
      </w:pPr>
      <w:r w:rsidRPr="7AB0F08D">
        <w:rPr>
          <w:rFonts w:ascii="Arial" w:hAnsi="Arial" w:cs="Arial"/>
          <w:color w:val="000000" w:themeColor="text1"/>
          <w:sz w:val="20"/>
          <w:szCs w:val="20"/>
        </w:rPr>
        <w:t>Start Date: ASAP</w:t>
      </w:r>
    </w:p>
    <w:p w14:paraId="098BBA30" w14:textId="0383AD34" w:rsidR="00783DED" w:rsidRPr="00373E13" w:rsidRDefault="00690B57" w:rsidP="00FE7B9F">
      <w:pPr>
        <w:spacing w:line="360" w:lineRule="auto"/>
        <w:contextualSpacing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7AB0F08D">
        <w:rPr>
          <w:rFonts w:ascii="Arial" w:hAnsi="Arial" w:cs="Arial"/>
          <w:color w:val="000000" w:themeColor="text1"/>
          <w:sz w:val="20"/>
          <w:szCs w:val="20"/>
        </w:rPr>
        <w:t xml:space="preserve">Duration of project: </w:t>
      </w:r>
      <w:r w:rsidR="008008F1">
        <w:rPr>
          <w:rFonts w:ascii="Arial" w:hAnsi="Arial" w:cs="Arial"/>
          <w:color w:val="000000" w:themeColor="text1"/>
          <w:sz w:val="20"/>
          <w:szCs w:val="20"/>
        </w:rPr>
        <w:t>16</w:t>
      </w:r>
      <w:r w:rsidR="06CBFE07" w:rsidRPr="7AB0F08D">
        <w:rPr>
          <w:rFonts w:ascii="Arial" w:hAnsi="Arial" w:cs="Arial"/>
          <w:color w:val="000000" w:themeColor="text1"/>
          <w:sz w:val="20"/>
          <w:szCs w:val="20"/>
        </w:rPr>
        <w:t xml:space="preserve"> working</w:t>
      </w:r>
      <w:r w:rsidR="008F1A77" w:rsidRPr="7AB0F08D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3DC46362" w:rsidRPr="7AB0F08D">
        <w:rPr>
          <w:rFonts w:ascii="Arial" w:hAnsi="Arial" w:cs="Arial"/>
          <w:color w:val="000000" w:themeColor="text1"/>
          <w:sz w:val="20"/>
          <w:szCs w:val="20"/>
        </w:rPr>
        <w:t>weeks</w:t>
      </w:r>
    </w:p>
    <w:p w14:paraId="50726AD9" w14:textId="77777777" w:rsidR="00783DED" w:rsidRPr="00373E13" w:rsidRDefault="00783DED" w:rsidP="00FE7B9F">
      <w:pPr>
        <w:spacing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7AB0F08D">
        <w:rPr>
          <w:rFonts w:ascii="Arial" w:hAnsi="Arial" w:cs="Arial"/>
          <w:color w:val="000000" w:themeColor="text1"/>
          <w:sz w:val="20"/>
          <w:szCs w:val="20"/>
        </w:rPr>
        <w:t xml:space="preserve">Stipend: $3000 per team (excluding incidental expenses incurred </w:t>
      </w:r>
      <w:bookmarkStart w:id="6" w:name="_Int_jQXr8qdh"/>
      <w:proofErr w:type="gramStart"/>
      <w:r w:rsidRPr="7AB0F08D">
        <w:rPr>
          <w:rFonts w:ascii="Arial" w:hAnsi="Arial" w:cs="Arial"/>
          <w:color w:val="000000" w:themeColor="text1"/>
          <w:sz w:val="20"/>
          <w:szCs w:val="20"/>
        </w:rPr>
        <w:t>during the course of</w:t>
      </w:r>
      <w:bookmarkEnd w:id="6"/>
      <w:proofErr w:type="gramEnd"/>
      <w:r w:rsidRPr="7AB0F08D">
        <w:rPr>
          <w:rFonts w:ascii="Arial" w:hAnsi="Arial" w:cs="Arial"/>
          <w:color w:val="000000" w:themeColor="text1"/>
          <w:sz w:val="20"/>
          <w:szCs w:val="20"/>
        </w:rPr>
        <w:t xml:space="preserve"> the project)</w:t>
      </w:r>
    </w:p>
    <w:p w14:paraId="5079F580" w14:textId="77777777" w:rsidR="00783DED" w:rsidRPr="00373E13" w:rsidRDefault="00783DED" w:rsidP="00FE7B9F">
      <w:pPr>
        <w:spacing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7AB0F08D">
        <w:rPr>
          <w:rFonts w:ascii="Arial" w:hAnsi="Arial" w:cs="Arial"/>
          <w:color w:val="000000" w:themeColor="text1"/>
          <w:sz w:val="20"/>
          <w:szCs w:val="20"/>
        </w:rPr>
        <w:t>Working hours: Flexible working hours</w:t>
      </w:r>
    </w:p>
    <w:p w14:paraId="71CC1433" w14:textId="5FFD8CA5" w:rsidR="00044C79" w:rsidRPr="00373E13" w:rsidRDefault="00783DED" w:rsidP="00FE7B9F">
      <w:pPr>
        <w:spacing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4F55BFAB">
        <w:rPr>
          <w:rFonts w:ascii="Arial" w:hAnsi="Arial" w:cs="Arial"/>
          <w:color w:val="000000" w:themeColor="text1"/>
          <w:sz w:val="20"/>
          <w:szCs w:val="20"/>
        </w:rPr>
        <w:t>Internship filing:</w:t>
      </w:r>
      <w:r w:rsidRPr="4F55BFAB">
        <w:rPr>
          <w:rFonts w:ascii="Arial" w:hAnsi="Arial" w:cs="Arial"/>
          <w:sz w:val="20"/>
          <w:szCs w:val="20"/>
        </w:rPr>
        <w:t xml:space="preserve"> Up to </w:t>
      </w:r>
      <w:bookmarkStart w:id="7" w:name="_Int_OOeELbwi"/>
      <w:r w:rsidR="2A204ACB" w:rsidRPr="4F55BFAB">
        <w:rPr>
          <w:rFonts w:ascii="Arial" w:hAnsi="Arial" w:cs="Arial"/>
          <w:sz w:val="20"/>
          <w:szCs w:val="20"/>
        </w:rPr>
        <w:t>1</w:t>
      </w:r>
      <w:r w:rsidR="5BB812EA" w:rsidRPr="4F55BFAB">
        <w:rPr>
          <w:rFonts w:ascii="Arial" w:hAnsi="Arial" w:cs="Arial"/>
          <w:sz w:val="20"/>
          <w:szCs w:val="20"/>
        </w:rPr>
        <w:t xml:space="preserve">0 </w:t>
      </w:r>
      <w:r w:rsidR="0056668E" w:rsidRPr="4F55BFAB">
        <w:rPr>
          <w:rFonts w:ascii="Arial" w:hAnsi="Arial" w:cs="Arial"/>
          <w:sz w:val="20"/>
          <w:szCs w:val="20"/>
        </w:rPr>
        <w:t>weeks</w:t>
      </w:r>
      <w:bookmarkEnd w:id="7"/>
    </w:p>
    <w:p w14:paraId="52BD49D3" w14:textId="77777777" w:rsidR="00A5314B" w:rsidRPr="00373E13" w:rsidRDefault="00A5314B" w:rsidP="00FE7B9F">
      <w:pPr>
        <w:spacing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</w:p>
    <w:p w14:paraId="39F0EF69" w14:textId="1414FE76" w:rsidR="005D5EDF" w:rsidRPr="009A03C9" w:rsidRDefault="00A5314B" w:rsidP="00FE7B9F">
      <w:pPr>
        <w:spacing w:line="360" w:lineRule="auto"/>
        <w:contextualSpacing/>
        <w:jc w:val="both"/>
        <w:rPr>
          <w:rFonts w:ascii="Arial" w:hAnsi="Arial" w:cs="Arial"/>
          <w:i/>
          <w:iCs/>
          <w:sz w:val="18"/>
          <w:szCs w:val="18"/>
        </w:rPr>
      </w:pPr>
      <w:r w:rsidRPr="009A03C9">
        <w:rPr>
          <w:rFonts w:ascii="Arial" w:hAnsi="Arial" w:cs="Arial"/>
          <w:i/>
          <w:iCs/>
          <w:sz w:val="18"/>
          <w:szCs w:val="18"/>
        </w:rPr>
        <w:t>*Only applicable to undergraduates from the Lee Kong Chian School of Business, School of Economics and School of Social Sciences.</w:t>
      </w:r>
    </w:p>
    <w:p w14:paraId="6F7D1866" w14:textId="167ECC52" w:rsidR="00A5314B" w:rsidRPr="00373E13" w:rsidRDefault="00A5314B" w:rsidP="00FE7B9F">
      <w:pPr>
        <w:rPr>
          <w:rFonts w:ascii="Arial" w:hAnsi="Arial" w:cs="Arial"/>
          <w:sz w:val="18"/>
          <w:szCs w:val="18"/>
        </w:rPr>
      </w:pPr>
    </w:p>
    <w:sectPr w:rsidR="00A5314B" w:rsidRPr="00373E13" w:rsidSect="00197AAB">
      <w:headerReference w:type="default" r:id="rId13"/>
      <w:pgSz w:w="12240" w:h="15840"/>
      <w:pgMar w:top="1440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931CF" w14:textId="77777777" w:rsidR="00202851" w:rsidRDefault="00202851" w:rsidP="008D2C7D">
      <w:r>
        <w:separator/>
      </w:r>
    </w:p>
  </w:endnote>
  <w:endnote w:type="continuationSeparator" w:id="0">
    <w:p w14:paraId="3F9F6CDC" w14:textId="77777777" w:rsidR="00202851" w:rsidRDefault="00202851" w:rsidP="008D2C7D">
      <w:r>
        <w:continuationSeparator/>
      </w:r>
    </w:p>
  </w:endnote>
  <w:endnote w:type="continuationNotice" w:id="1">
    <w:p w14:paraId="03E1F653" w14:textId="77777777" w:rsidR="00202851" w:rsidRDefault="002028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B6D0B" w14:textId="77777777" w:rsidR="00202851" w:rsidRDefault="00202851" w:rsidP="008D2C7D">
      <w:r>
        <w:separator/>
      </w:r>
    </w:p>
  </w:footnote>
  <w:footnote w:type="continuationSeparator" w:id="0">
    <w:p w14:paraId="09ADE50B" w14:textId="77777777" w:rsidR="00202851" w:rsidRDefault="00202851" w:rsidP="008D2C7D">
      <w:r>
        <w:continuationSeparator/>
      </w:r>
    </w:p>
  </w:footnote>
  <w:footnote w:type="continuationNotice" w:id="1">
    <w:p w14:paraId="69781ADB" w14:textId="77777777" w:rsidR="00202851" w:rsidRDefault="002028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B81767" w14:textId="25E256D7" w:rsidR="008D2C7D" w:rsidRDefault="001C573A">
    <w:pPr>
      <w:pStyle w:val="Header"/>
    </w:pPr>
    <w:r>
      <w:rPr>
        <w:noProof/>
        <w:lang w:val="en-SG" w:eastAsia="en-SG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772A2A2D" wp14:editId="56E7CE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2" name="MSIPCMf79d44449a8237d332fae0ca" descr="{&quot;HashCode&quot;:1068245140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6B3B4DF" w14:textId="28999E81" w:rsidR="001C573A" w:rsidRPr="001C573A" w:rsidRDefault="001C573A" w:rsidP="001C573A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1C573A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MU 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2A2A2D" id="_x0000_t202" coordsize="21600,21600" o:spt="202" path="m,l,21600r21600,l21600,xe">
              <v:stroke joinstyle="miter"/>
              <v:path gradientshapeok="t" o:connecttype="rect"/>
            </v:shapetype>
            <v:shape id="MSIPCMf79d44449a8237d332fae0ca" o:spid="_x0000_s1026" type="#_x0000_t202" alt="{&quot;HashCode&quot;:1068245140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" o:allowincell="f" filled="f" stroked="f" strokeweight=".5pt">
              <v:textbox inset=",0,,0">
                <w:txbxContent>
                  <w:p w14:paraId="76B3B4DF" w14:textId="28999E81" w:rsidR="001C573A" w:rsidRPr="001C573A" w:rsidRDefault="001C573A" w:rsidP="001C573A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1C573A">
                      <w:rPr>
                        <w:rFonts w:ascii="Calibri" w:hAnsi="Calibri" w:cs="Calibri"/>
                        <w:color w:val="000000"/>
                        <w:sz w:val="16"/>
                      </w:rPr>
                      <w:t>SMU 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D128A">
      <w:rPr>
        <w:noProof/>
        <w:lang w:val="en-SG" w:eastAsia="en-SG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847FE00" wp14:editId="2C42A00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685"/>
              <wp:effectExtent l="0" t="0" r="0" b="12065"/>
              <wp:wrapNone/>
              <wp:docPr id="1" name="Text Box 1" descr="{&quot;HashCode&quot;:1068245140,&quot;Height&quot;:792.0,&quot;Width&quot;:612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782349" w14:textId="2077BC61" w:rsidR="008D2C7D" w:rsidRPr="0055287A" w:rsidRDefault="0055287A" w:rsidP="0055287A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55287A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MU Classification: Restricted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7FE00" id="Text Box 1" o:spid="_x0000_s1027" type="#_x0000_t202" alt="{&quot;HashCode&quot;:1068245140,&quot;Height&quot;:792.0,&quot;Width&quot;:612.0,&quot;Placement&quot;:&quot;Header&quot;,&quot;Index&quot;:&quot;Primary&quot;,&quot;Section&quot;:1,&quot;Top&quot;:0.0,&quot;Left&quot;:0.0}" style="position:absolute;margin-left:0;margin-top:15pt;width:612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" o:allowincell="f" filled="f" stroked="f">
              <v:textbox inset=",0,,0">
                <w:txbxContent>
                  <w:p w14:paraId="58782349" w14:textId="2077BC61" w:rsidR="008D2C7D" w:rsidRPr="0055287A" w:rsidRDefault="0055287A" w:rsidP="0055287A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55287A">
                      <w:rPr>
                        <w:rFonts w:ascii="Calibri" w:hAnsi="Calibri" w:cs="Calibri"/>
                        <w:color w:val="000000"/>
                        <w:sz w:val="16"/>
                      </w:rPr>
                      <w:t>SMU 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jQXr8qdh" int2:invalidationBookmarkName="" int2:hashCode="8PFwTWsnnhopFS" int2:id="CP5Hd4AP">
      <int2:state int2:value="Rejected" int2:type="AugLoop_Text_Critique"/>
    </int2:bookmark>
    <int2:bookmark int2:bookmarkName="_Int_OOeELbwi" int2:invalidationBookmarkName="" int2:hashCode="WkzxtbwE7X+9/O" int2:id="WENMpGKY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73772"/>
    <w:multiLevelType w:val="hybridMultilevel"/>
    <w:tmpl w:val="80E8B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6EEFE"/>
    <w:multiLevelType w:val="hybridMultilevel"/>
    <w:tmpl w:val="724C5FCE"/>
    <w:lvl w:ilvl="0" w:tplc="D5468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82CB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967F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9C9A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E67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2A9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C8A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C20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AEDE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B625A"/>
    <w:multiLevelType w:val="hybridMultilevel"/>
    <w:tmpl w:val="D452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A2E8A"/>
    <w:multiLevelType w:val="hybridMultilevel"/>
    <w:tmpl w:val="3FD4F532"/>
    <w:lvl w:ilvl="0" w:tplc="14EA9FA0"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4D6AD7"/>
    <w:multiLevelType w:val="multilevel"/>
    <w:tmpl w:val="243A3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222B3D"/>
    <w:multiLevelType w:val="hybridMultilevel"/>
    <w:tmpl w:val="DBE45A10"/>
    <w:lvl w:ilvl="0" w:tplc="7940F1B2">
      <w:start w:val="1"/>
      <w:numFmt w:val="lowerLetter"/>
      <w:lvlText w:val="%1)"/>
      <w:lvlJc w:val="left"/>
      <w:pPr>
        <w:ind w:left="720" w:hanging="360"/>
      </w:pPr>
      <w:rPr>
        <w:rFonts w:ascii="Arial" w:eastAsia="SimSu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845D"/>
    <w:multiLevelType w:val="hybridMultilevel"/>
    <w:tmpl w:val="BD26FEB0"/>
    <w:lvl w:ilvl="0" w:tplc="490EF890">
      <w:start w:val="1"/>
      <w:numFmt w:val="decimal"/>
      <w:lvlText w:val="%1."/>
      <w:lvlJc w:val="left"/>
      <w:pPr>
        <w:ind w:left="720" w:hanging="360"/>
      </w:pPr>
    </w:lvl>
    <w:lvl w:ilvl="1" w:tplc="72B4DD36">
      <w:start w:val="1"/>
      <w:numFmt w:val="lowerLetter"/>
      <w:lvlText w:val="%2."/>
      <w:lvlJc w:val="left"/>
      <w:pPr>
        <w:ind w:left="1440" w:hanging="360"/>
      </w:pPr>
    </w:lvl>
    <w:lvl w:ilvl="2" w:tplc="E7CC1BA8">
      <w:start w:val="1"/>
      <w:numFmt w:val="lowerRoman"/>
      <w:lvlText w:val="%3."/>
      <w:lvlJc w:val="right"/>
      <w:pPr>
        <w:ind w:left="2160" w:hanging="180"/>
      </w:pPr>
    </w:lvl>
    <w:lvl w:ilvl="3" w:tplc="7F86D0CC">
      <w:start w:val="1"/>
      <w:numFmt w:val="decimal"/>
      <w:lvlText w:val="%4."/>
      <w:lvlJc w:val="left"/>
      <w:pPr>
        <w:ind w:left="2880" w:hanging="360"/>
      </w:pPr>
    </w:lvl>
    <w:lvl w:ilvl="4" w:tplc="C596A276">
      <w:start w:val="1"/>
      <w:numFmt w:val="lowerLetter"/>
      <w:lvlText w:val="%5."/>
      <w:lvlJc w:val="left"/>
      <w:pPr>
        <w:ind w:left="3600" w:hanging="360"/>
      </w:pPr>
    </w:lvl>
    <w:lvl w:ilvl="5" w:tplc="0BA29A6E">
      <w:start w:val="1"/>
      <w:numFmt w:val="lowerRoman"/>
      <w:lvlText w:val="%6."/>
      <w:lvlJc w:val="right"/>
      <w:pPr>
        <w:ind w:left="4320" w:hanging="180"/>
      </w:pPr>
    </w:lvl>
    <w:lvl w:ilvl="6" w:tplc="EFA2D0D6">
      <w:start w:val="1"/>
      <w:numFmt w:val="decimal"/>
      <w:lvlText w:val="%7."/>
      <w:lvlJc w:val="left"/>
      <w:pPr>
        <w:ind w:left="5040" w:hanging="360"/>
      </w:pPr>
    </w:lvl>
    <w:lvl w:ilvl="7" w:tplc="30E6433A">
      <w:start w:val="1"/>
      <w:numFmt w:val="lowerLetter"/>
      <w:lvlText w:val="%8."/>
      <w:lvlJc w:val="left"/>
      <w:pPr>
        <w:ind w:left="5760" w:hanging="360"/>
      </w:pPr>
    </w:lvl>
    <w:lvl w:ilvl="8" w:tplc="82FC8A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07139"/>
    <w:multiLevelType w:val="hybridMultilevel"/>
    <w:tmpl w:val="923CA5D4"/>
    <w:lvl w:ilvl="0" w:tplc="642C5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141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B43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D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5236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20D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8EB8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23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3C38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D255F"/>
    <w:multiLevelType w:val="hybridMultilevel"/>
    <w:tmpl w:val="D4600C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DD40"/>
    <w:multiLevelType w:val="hybridMultilevel"/>
    <w:tmpl w:val="E04430D6"/>
    <w:lvl w:ilvl="0" w:tplc="C72A44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6E216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7E2DDA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74F4C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2BAE48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DD203D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A42A29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F43DB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262FCC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64595F"/>
    <w:multiLevelType w:val="hybridMultilevel"/>
    <w:tmpl w:val="DB3AF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E2317F"/>
    <w:multiLevelType w:val="hybridMultilevel"/>
    <w:tmpl w:val="75E2DDCA"/>
    <w:lvl w:ilvl="0" w:tplc="3020815E"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4F3521"/>
    <w:multiLevelType w:val="hybridMultilevel"/>
    <w:tmpl w:val="6046CEE8"/>
    <w:lvl w:ilvl="0" w:tplc="29167E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D2442F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45EB3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BBC4EC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5C25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E6EA6A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706686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7EA1D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0ACD7D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DDC891"/>
    <w:multiLevelType w:val="hybridMultilevel"/>
    <w:tmpl w:val="E00CE96C"/>
    <w:lvl w:ilvl="0" w:tplc="5684987E">
      <w:start w:val="1"/>
      <w:numFmt w:val="decimal"/>
      <w:lvlText w:val="%1."/>
      <w:lvlJc w:val="left"/>
      <w:pPr>
        <w:ind w:left="720" w:hanging="360"/>
      </w:pPr>
    </w:lvl>
    <w:lvl w:ilvl="1" w:tplc="B7B29B30">
      <w:start w:val="1"/>
      <w:numFmt w:val="lowerLetter"/>
      <w:lvlText w:val="%2."/>
      <w:lvlJc w:val="left"/>
      <w:pPr>
        <w:ind w:left="1440" w:hanging="360"/>
      </w:pPr>
    </w:lvl>
    <w:lvl w:ilvl="2" w:tplc="319EC8F6">
      <w:start w:val="1"/>
      <w:numFmt w:val="lowerRoman"/>
      <w:lvlText w:val="%3."/>
      <w:lvlJc w:val="right"/>
      <w:pPr>
        <w:ind w:left="2160" w:hanging="180"/>
      </w:pPr>
    </w:lvl>
    <w:lvl w:ilvl="3" w:tplc="36C6B962">
      <w:start w:val="1"/>
      <w:numFmt w:val="decimal"/>
      <w:lvlText w:val="%4."/>
      <w:lvlJc w:val="left"/>
      <w:pPr>
        <w:ind w:left="2880" w:hanging="360"/>
      </w:pPr>
    </w:lvl>
    <w:lvl w:ilvl="4" w:tplc="92A67752">
      <w:start w:val="1"/>
      <w:numFmt w:val="lowerLetter"/>
      <w:lvlText w:val="%5."/>
      <w:lvlJc w:val="left"/>
      <w:pPr>
        <w:ind w:left="3600" w:hanging="360"/>
      </w:pPr>
    </w:lvl>
    <w:lvl w:ilvl="5" w:tplc="FA4CB78C">
      <w:start w:val="1"/>
      <w:numFmt w:val="lowerRoman"/>
      <w:lvlText w:val="%6."/>
      <w:lvlJc w:val="right"/>
      <w:pPr>
        <w:ind w:left="4320" w:hanging="180"/>
      </w:pPr>
    </w:lvl>
    <w:lvl w:ilvl="6" w:tplc="ED76566E">
      <w:start w:val="1"/>
      <w:numFmt w:val="decimal"/>
      <w:lvlText w:val="%7."/>
      <w:lvlJc w:val="left"/>
      <w:pPr>
        <w:ind w:left="5040" w:hanging="360"/>
      </w:pPr>
    </w:lvl>
    <w:lvl w:ilvl="7" w:tplc="2040908C">
      <w:start w:val="1"/>
      <w:numFmt w:val="lowerLetter"/>
      <w:lvlText w:val="%8."/>
      <w:lvlJc w:val="left"/>
      <w:pPr>
        <w:ind w:left="5760" w:hanging="360"/>
      </w:pPr>
    </w:lvl>
    <w:lvl w:ilvl="8" w:tplc="EAF8E7F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B4059"/>
    <w:multiLevelType w:val="hybridMultilevel"/>
    <w:tmpl w:val="B000830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41EE4"/>
    <w:multiLevelType w:val="hybridMultilevel"/>
    <w:tmpl w:val="E484272C"/>
    <w:lvl w:ilvl="0" w:tplc="268E71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8A63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D2DB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65F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040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D8E1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A2C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E6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CE8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B51BC"/>
    <w:multiLevelType w:val="hybridMultilevel"/>
    <w:tmpl w:val="951A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1458CB"/>
    <w:multiLevelType w:val="hybridMultilevel"/>
    <w:tmpl w:val="5C70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F4A5F"/>
    <w:multiLevelType w:val="hybridMultilevel"/>
    <w:tmpl w:val="B822A7F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12472"/>
    <w:multiLevelType w:val="multilevel"/>
    <w:tmpl w:val="AEBCF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B1257AD"/>
    <w:multiLevelType w:val="hybridMultilevel"/>
    <w:tmpl w:val="6A1AD15C"/>
    <w:lvl w:ilvl="0" w:tplc="A40009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860FB9"/>
    <w:multiLevelType w:val="hybridMultilevel"/>
    <w:tmpl w:val="B8646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BC49E2"/>
    <w:multiLevelType w:val="multilevel"/>
    <w:tmpl w:val="57F48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F4B6A49"/>
    <w:multiLevelType w:val="hybridMultilevel"/>
    <w:tmpl w:val="6DA4B9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4D2DA0"/>
    <w:multiLevelType w:val="hybridMultilevel"/>
    <w:tmpl w:val="01EAB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B0315"/>
    <w:multiLevelType w:val="hybridMultilevel"/>
    <w:tmpl w:val="BA6A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408E8"/>
    <w:multiLevelType w:val="hybridMultilevel"/>
    <w:tmpl w:val="9D788C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AE02E5"/>
    <w:multiLevelType w:val="hybridMultilevel"/>
    <w:tmpl w:val="E7147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6305320"/>
    <w:multiLevelType w:val="hybridMultilevel"/>
    <w:tmpl w:val="77B25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4D5BE7"/>
    <w:multiLevelType w:val="hybridMultilevel"/>
    <w:tmpl w:val="95C0766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C70F60"/>
    <w:multiLevelType w:val="hybridMultilevel"/>
    <w:tmpl w:val="ACE8C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F401D4"/>
    <w:multiLevelType w:val="hybridMultilevel"/>
    <w:tmpl w:val="C5E2255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680A15"/>
    <w:multiLevelType w:val="multilevel"/>
    <w:tmpl w:val="10722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B412152"/>
    <w:multiLevelType w:val="hybridMultilevel"/>
    <w:tmpl w:val="054E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14E7B"/>
    <w:multiLevelType w:val="hybridMultilevel"/>
    <w:tmpl w:val="351CC5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BC3891"/>
    <w:multiLevelType w:val="hybridMultilevel"/>
    <w:tmpl w:val="13B6AE8C"/>
    <w:lvl w:ilvl="0" w:tplc="CCDCD312"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BA4974"/>
    <w:multiLevelType w:val="hybridMultilevel"/>
    <w:tmpl w:val="4A480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41809"/>
    <w:multiLevelType w:val="hybridMultilevel"/>
    <w:tmpl w:val="6AF83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5A7A8B"/>
    <w:multiLevelType w:val="hybridMultilevel"/>
    <w:tmpl w:val="59244B20"/>
    <w:lvl w:ilvl="0" w:tplc="93DAB61A">
      <w:start w:val="1"/>
      <w:numFmt w:val="decimal"/>
      <w:lvlText w:val="%1)"/>
      <w:lvlJc w:val="left"/>
      <w:pPr>
        <w:ind w:left="720" w:hanging="360"/>
      </w:pPr>
    </w:lvl>
    <w:lvl w:ilvl="1" w:tplc="93E09EFC">
      <w:start w:val="1"/>
      <w:numFmt w:val="lowerLetter"/>
      <w:lvlText w:val="%2."/>
      <w:lvlJc w:val="left"/>
      <w:pPr>
        <w:ind w:left="1440" w:hanging="360"/>
      </w:pPr>
    </w:lvl>
    <w:lvl w:ilvl="2" w:tplc="D2A48440">
      <w:start w:val="1"/>
      <w:numFmt w:val="lowerRoman"/>
      <w:lvlText w:val="%3."/>
      <w:lvlJc w:val="right"/>
      <w:pPr>
        <w:ind w:left="2160" w:hanging="180"/>
      </w:pPr>
    </w:lvl>
    <w:lvl w:ilvl="3" w:tplc="23945736">
      <w:start w:val="1"/>
      <w:numFmt w:val="decimal"/>
      <w:lvlText w:val="%4."/>
      <w:lvlJc w:val="left"/>
      <w:pPr>
        <w:ind w:left="2880" w:hanging="360"/>
      </w:pPr>
    </w:lvl>
    <w:lvl w:ilvl="4" w:tplc="441A19E8">
      <w:start w:val="1"/>
      <w:numFmt w:val="lowerLetter"/>
      <w:lvlText w:val="%5."/>
      <w:lvlJc w:val="left"/>
      <w:pPr>
        <w:ind w:left="3600" w:hanging="360"/>
      </w:pPr>
    </w:lvl>
    <w:lvl w:ilvl="5" w:tplc="3D400DF4">
      <w:start w:val="1"/>
      <w:numFmt w:val="lowerRoman"/>
      <w:lvlText w:val="%6."/>
      <w:lvlJc w:val="right"/>
      <w:pPr>
        <w:ind w:left="4320" w:hanging="180"/>
      </w:pPr>
    </w:lvl>
    <w:lvl w:ilvl="6" w:tplc="8A5C52C8">
      <w:start w:val="1"/>
      <w:numFmt w:val="decimal"/>
      <w:lvlText w:val="%7."/>
      <w:lvlJc w:val="left"/>
      <w:pPr>
        <w:ind w:left="5040" w:hanging="360"/>
      </w:pPr>
    </w:lvl>
    <w:lvl w:ilvl="7" w:tplc="45A2C62E">
      <w:start w:val="1"/>
      <w:numFmt w:val="lowerLetter"/>
      <w:lvlText w:val="%8."/>
      <w:lvlJc w:val="left"/>
      <w:pPr>
        <w:ind w:left="5760" w:hanging="360"/>
      </w:pPr>
    </w:lvl>
    <w:lvl w:ilvl="8" w:tplc="767035A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531EB2"/>
    <w:multiLevelType w:val="hybridMultilevel"/>
    <w:tmpl w:val="580E9C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320038E"/>
    <w:multiLevelType w:val="hybridMultilevel"/>
    <w:tmpl w:val="717892B2"/>
    <w:lvl w:ilvl="0" w:tplc="4434DAE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6966C95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7E224D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C2C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EC0BF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D2E51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5B636A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0A8AE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9D050E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FA099B"/>
    <w:multiLevelType w:val="hybridMultilevel"/>
    <w:tmpl w:val="303E2628"/>
    <w:lvl w:ilvl="0" w:tplc="0F7A1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F23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6E8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AC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45B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A49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EE7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66A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C0D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297733">
    <w:abstractNumId w:val="12"/>
  </w:num>
  <w:num w:numId="2" w16cid:durableId="558983990">
    <w:abstractNumId w:val="40"/>
  </w:num>
  <w:num w:numId="3" w16cid:durableId="1242176313">
    <w:abstractNumId w:val="6"/>
  </w:num>
  <w:num w:numId="4" w16cid:durableId="527260158">
    <w:abstractNumId w:val="41"/>
  </w:num>
  <w:num w:numId="5" w16cid:durableId="1552155599">
    <w:abstractNumId w:val="7"/>
  </w:num>
  <w:num w:numId="6" w16cid:durableId="485708368">
    <w:abstractNumId w:val="15"/>
  </w:num>
  <w:num w:numId="7" w16cid:durableId="2082095715">
    <w:abstractNumId w:val="1"/>
  </w:num>
  <w:num w:numId="8" w16cid:durableId="769282799">
    <w:abstractNumId w:val="9"/>
  </w:num>
  <w:num w:numId="9" w16cid:durableId="82268261">
    <w:abstractNumId w:val="13"/>
  </w:num>
  <w:num w:numId="10" w16cid:durableId="1977880241">
    <w:abstractNumId w:val="38"/>
  </w:num>
  <w:num w:numId="11" w16cid:durableId="2103262988">
    <w:abstractNumId w:val="24"/>
  </w:num>
  <w:num w:numId="12" w16cid:durableId="2019965439">
    <w:abstractNumId w:val="21"/>
  </w:num>
  <w:num w:numId="13" w16cid:durableId="262805839">
    <w:abstractNumId w:val="16"/>
  </w:num>
  <w:num w:numId="14" w16cid:durableId="1479492532">
    <w:abstractNumId w:val="3"/>
  </w:num>
  <w:num w:numId="15" w16cid:durableId="636955806">
    <w:abstractNumId w:val="35"/>
  </w:num>
  <w:num w:numId="16" w16cid:durableId="617297146">
    <w:abstractNumId w:val="11"/>
  </w:num>
  <w:num w:numId="17" w16cid:durableId="1533346771">
    <w:abstractNumId w:val="33"/>
  </w:num>
  <w:num w:numId="18" w16cid:durableId="1958364078">
    <w:abstractNumId w:val="29"/>
  </w:num>
  <w:num w:numId="19" w16cid:durableId="2118138412">
    <w:abstractNumId w:val="37"/>
  </w:num>
  <w:num w:numId="20" w16cid:durableId="1127166795">
    <w:abstractNumId w:val="5"/>
  </w:num>
  <w:num w:numId="21" w16cid:durableId="90199496">
    <w:abstractNumId w:val="10"/>
  </w:num>
  <w:num w:numId="22" w16cid:durableId="1342469982">
    <w:abstractNumId w:val="17"/>
  </w:num>
  <w:num w:numId="23" w16cid:durableId="2044211905">
    <w:abstractNumId w:val="30"/>
  </w:num>
  <w:num w:numId="24" w16cid:durableId="1169714641">
    <w:abstractNumId w:val="25"/>
  </w:num>
  <w:num w:numId="25" w16cid:durableId="933785049">
    <w:abstractNumId w:val="39"/>
  </w:num>
  <w:num w:numId="26" w16cid:durableId="1163931204">
    <w:abstractNumId w:val="19"/>
  </w:num>
  <w:num w:numId="27" w16cid:durableId="456338377">
    <w:abstractNumId w:val="22"/>
  </w:num>
  <w:num w:numId="28" w16cid:durableId="1440180233">
    <w:abstractNumId w:val="32"/>
  </w:num>
  <w:num w:numId="29" w16cid:durableId="1793205285">
    <w:abstractNumId w:val="4"/>
  </w:num>
  <w:num w:numId="30" w16cid:durableId="404492586">
    <w:abstractNumId w:val="20"/>
  </w:num>
  <w:num w:numId="31" w16cid:durableId="2007126446">
    <w:abstractNumId w:val="26"/>
  </w:num>
  <w:num w:numId="32" w16cid:durableId="1202011057">
    <w:abstractNumId w:val="27"/>
  </w:num>
  <w:num w:numId="33" w16cid:durableId="437020544">
    <w:abstractNumId w:val="36"/>
  </w:num>
  <w:num w:numId="34" w16cid:durableId="229928508">
    <w:abstractNumId w:val="28"/>
  </w:num>
  <w:num w:numId="35" w16cid:durableId="1149054064">
    <w:abstractNumId w:val="0"/>
  </w:num>
  <w:num w:numId="36" w16cid:durableId="864944277">
    <w:abstractNumId w:val="2"/>
  </w:num>
  <w:num w:numId="37" w16cid:durableId="618032104">
    <w:abstractNumId w:val="34"/>
  </w:num>
  <w:num w:numId="38" w16cid:durableId="586429788">
    <w:abstractNumId w:val="31"/>
  </w:num>
  <w:num w:numId="39" w16cid:durableId="686906905">
    <w:abstractNumId w:val="14"/>
  </w:num>
  <w:num w:numId="40" w16cid:durableId="558053330">
    <w:abstractNumId w:val="23"/>
  </w:num>
  <w:num w:numId="41" w16cid:durableId="1233735758">
    <w:abstractNumId w:val="8"/>
  </w:num>
  <w:num w:numId="42" w16cid:durableId="2087415919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zEwNbA0MzMyMjRW0lEKTi0uzszPAykwNKkFAAyae98tAAAA"/>
  </w:docVars>
  <w:rsids>
    <w:rsidRoot w:val="00B92907"/>
    <w:rsid w:val="00002D32"/>
    <w:rsid w:val="000115CE"/>
    <w:rsid w:val="0001493D"/>
    <w:rsid w:val="00017501"/>
    <w:rsid w:val="00021051"/>
    <w:rsid w:val="000210CC"/>
    <w:rsid w:val="0002308B"/>
    <w:rsid w:val="00024C55"/>
    <w:rsid w:val="000262AD"/>
    <w:rsid w:val="000303DB"/>
    <w:rsid w:val="00030435"/>
    <w:rsid w:val="00030A79"/>
    <w:rsid w:val="00031E2D"/>
    <w:rsid w:val="00033B03"/>
    <w:rsid w:val="00035D5D"/>
    <w:rsid w:val="00036327"/>
    <w:rsid w:val="000364F1"/>
    <w:rsid w:val="0003668D"/>
    <w:rsid w:val="00036C39"/>
    <w:rsid w:val="00041F19"/>
    <w:rsid w:val="00042B80"/>
    <w:rsid w:val="000441A9"/>
    <w:rsid w:val="00044C79"/>
    <w:rsid w:val="0004739F"/>
    <w:rsid w:val="00047696"/>
    <w:rsid w:val="00053371"/>
    <w:rsid w:val="00056D40"/>
    <w:rsid w:val="00061856"/>
    <w:rsid w:val="00061D24"/>
    <w:rsid w:val="000638F8"/>
    <w:rsid w:val="00065A5C"/>
    <w:rsid w:val="00066B77"/>
    <w:rsid w:val="000670DE"/>
    <w:rsid w:val="00067EA5"/>
    <w:rsid w:val="00070DA6"/>
    <w:rsid w:val="00072DBF"/>
    <w:rsid w:val="00073FCE"/>
    <w:rsid w:val="0007494C"/>
    <w:rsid w:val="00082349"/>
    <w:rsid w:val="00082647"/>
    <w:rsid w:val="00082F65"/>
    <w:rsid w:val="00085E54"/>
    <w:rsid w:val="00087121"/>
    <w:rsid w:val="00092215"/>
    <w:rsid w:val="0009334F"/>
    <w:rsid w:val="000942FD"/>
    <w:rsid w:val="00095565"/>
    <w:rsid w:val="00096EC4"/>
    <w:rsid w:val="00096F78"/>
    <w:rsid w:val="00097CE4"/>
    <w:rsid w:val="000A22A7"/>
    <w:rsid w:val="000A31A9"/>
    <w:rsid w:val="000A3B4B"/>
    <w:rsid w:val="000A46B4"/>
    <w:rsid w:val="000A4F03"/>
    <w:rsid w:val="000A5A60"/>
    <w:rsid w:val="000A66A4"/>
    <w:rsid w:val="000B09A4"/>
    <w:rsid w:val="000B4DDF"/>
    <w:rsid w:val="000B6A35"/>
    <w:rsid w:val="000C0C6E"/>
    <w:rsid w:val="000C2ACB"/>
    <w:rsid w:val="000C4077"/>
    <w:rsid w:val="000C4A78"/>
    <w:rsid w:val="000C599B"/>
    <w:rsid w:val="000C6672"/>
    <w:rsid w:val="000C6BA8"/>
    <w:rsid w:val="000C7A46"/>
    <w:rsid w:val="000D00A5"/>
    <w:rsid w:val="000D062D"/>
    <w:rsid w:val="000D0B10"/>
    <w:rsid w:val="000D4869"/>
    <w:rsid w:val="000D50AD"/>
    <w:rsid w:val="000D6A7A"/>
    <w:rsid w:val="000E15BB"/>
    <w:rsid w:val="000E6FCC"/>
    <w:rsid w:val="000F2FD8"/>
    <w:rsid w:val="000F40CD"/>
    <w:rsid w:val="000F413A"/>
    <w:rsid w:val="000F75DF"/>
    <w:rsid w:val="000F7BBC"/>
    <w:rsid w:val="00101304"/>
    <w:rsid w:val="00101C4F"/>
    <w:rsid w:val="00103385"/>
    <w:rsid w:val="001054E8"/>
    <w:rsid w:val="00110374"/>
    <w:rsid w:val="00110470"/>
    <w:rsid w:val="0011060C"/>
    <w:rsid w:val="00110F8E"/>
    <w:rsid w:val="00114DD9"/>
    <w:rsid w:val="00114EAA"/>
    <w:rsid w:val="001212F8"/>
    <w:rsid w:val="0012133A"/>
    <w:rsid w:val="00121D68"/>
    <w:rsid w:val="001229DC"/>
    <w:rsid w:val="001240D7"/>
    <w:rsid w:val="00126373"/>
    <w:rsid w:val="0012710A"/>
    <w:rsid w:val="001276FB"/>
    <w:rsid w:val="001303BE"/>
    <w:rsid w:val="001319C0"/>
    <w:rsid w:val="00134A22"/>
    <w:rsid w:val="001351EC"/>
    <w:rsid w:val="0013539F"/>
    <w:rsid w:val="00135B98"/>
    <w:rsid w:val="00135C1C"/>
    <w:rsid w:val="001362A2"/>
    <w:rsid w:val="00136734"/>
    <w:rsid w:val="00136C82"/>
    <w:rsid w:val="00136D6A"/>
    <w:rsid w:val="0014363E"/>
    <w:rsid w:val="001447A6"/>
    <w:rsid w:val="00144A31"/>
    <w:rsid w:val="0015009F"/>
    <w:rsid w:val="00150CC6"/>
    <w:rsid w:val="001510C0"/>
    <w:rsid w:val="00151DAC"/>
    <w:rsid w:val="001542A4"/>
    <w:rsid w:val="00156D1C"/>
    <w:rsid w:val="0015752B"/>
    <w:rsid w:val="00160656"/>
    <w:rsid w:val="001608A1"/>
    <w:rsid w:val="00161FB0"/>
    <w:rsid w:val="001648D9"/>
    <w:rsid w:val="001661BF"/>
    <w:rsid w:val="00166262"/>
    <w:rsid w:val="001663BE"/>
    <w:rsid w:val="001667F6"/>
    <w:rsid w:val="00166B47"/>
    <w:rsid w:val="00166FB3"/>
    <w:rsid w:val="00167167"/>
    <w:rsid w:val="00167324"/>
    <w:rsid w:val="00170137"/>
    <w:rsid w:val="00170803"/>
    <w:rsid w:val="001748B3"/>
    <w:rsid w:val="001753BA"/>
    <w:rsid w:val="001758FF"/>
    <w:rsid w:val="001771AC"/>
    <w:rsid w:val="00177727"/>
    <w:rsid w:val="00177922"/>
    <w:rsid w:val="00180D81"/>
    <w:rsid w:val="0018126C"/>
    <w:rsid w:val="001812B7"/>
    <w:rsid w:val="00183790"/>
    <w:rsid w:val="001841FA"/>
    <w:rsid w:val="00184933"/>
    <w:rsid w:val="00184EDC"/>
    <w:rsid w:val="00185A4A"/>
    <w:rsid w:val="00186864"/>
    <w:rsid w:val="00190E76"/>
    <w:rsid w:val="001916EA"/>
    <w:rsid w:val="001924CB"/>
    <w:rsid w:val="001929D9"/>
    <w:rsid w:val="001929E2"/>
    <w:rsid w:val="001930C9"/>
    <w:rsid w:val="00194011"/>
    <w:rsid w:val="00194260"/>
    <w:rsid w:val="00196953"/>
    <w:rsid w:val="0019700C"/>
    <w:rsid w:val="00197AAB"/>
    <w:rsid w:val="001A005B"/>
    <w:rsid w:val="001A0AF4"/>
    <w:rsid w:val="001A0DE1"/>
    <w:rsid w:val="001A347A"/>
    <w:rsid w:val="001A3A94"/>
    <w:rsid w:val="001A3E8B"/>
    <w:rsid w:val="001A5954"/>
    <w:rsid w:val="001A5DFE"/>
    <w:rsid w:val="001A7929"/>
    <w:rsid w:val="001B0D4F"/>
    <w:rsid w:val="001B0D59"/>
    <w:rsid w:val="001B1F50"/>
    <w:rsid w:val="001B3CF4"/>
    <w:rsid w:val="001B4677"/>
    <w:rsid w:val="001B5978"/>
    <w:rsid w:val="001B7C2E"/>
    <w:rsid w:val="001C0746"/>
    <w:rsid w:val="001C14F9"/>
    <w:rsid w:val="001C2BC3"/>
    <w:rsid w:val="001C4B14"/>
    <w:rsid w:val="001C573A"/>
    <w:rsid w:val="001C7731"/>
    <w:rsid w:val="001C7E10"/>
    <w:rsid w:val="001D0934"/>
    <w:rsid w:val="001D15D9"/>
    <w:rsid w:val="001D7DE1"/>
    <w:rsid w:val="001E1549"/>
    <w:rsid w:val="001E20F1"/>
    <w:rsid w:val="001E3E7D"/>
    <w:rsid w:val="001E4B5B"/>
    <w:rsid w:val="001E5673"/>
    <w:rsid w:val="001E62A4"/>
    <w:rsid w:val="001E6FA7"/>
    <w:rsid w:val="001E74A1"/>
    <w:rsid w:val="001F2873"/>
    <w:rsid w:val="001F2B97"/>
    <w:rsid w:val="001F2E01"/>
    <w:rsid w:val="001F7C6E"/>
    <w:rsid w:val="002007AE"/>
    <w:rsid w:val="00201160"/>
    <w:rsid w:val="00202851"/>
    <w:rsid w:val="0020576D"/>
    <w:rsid w:val="0020601C"/>
    <w:rsid w:val="00210603"/>
    <w:rsid w:val="00210D39"/>
    <w:rsid w:val="002121AB"/>
    <w:rsid w:val="0021696A"/>
    <w:rsid w:val="00220341"/>
    <w:rsid w:val="002213B3"/>
    <w:rsid w:val="00222309"/>
    <w:rsid w:val="00226957"/>
    <w:rsid w:val="00230354"/>
    <w:rsid w:val="002323D7"/>
    <w:rsid w:val="00234E75"/>
    <w:rsid w:val="0023602B"/>
    <w:rsid w:val="00241BC8"/>
    <w:rsid w:val="00241EA9"/>
    <w:rsid w:val="00242904"/>
    <w:rsid w:val="00243656"/>
    <w:rsid w:val="002436A1"/>
    <w:rsid w:val="002438B5"/>
    <w:rsid w:val="00244017"/>
    <w:rsid w:val="0024443A"/>
    <w:rsid w:val="002469C0"/>
    <w:rsid w:val="00251DBF"/>
    <w:rsid w:val="002535C3"/>
    <w:rsid w:val="0025453A"/>
    <w:rsid w:val="002575D1"/>
    <w:rsid w:val="002579D9"/>
    <w:rsid w:val="00260527"/>
    <w:rsid w:val="00261BB1"/>
    <w:rsid w:val="00262986"/>
    <w:rsid w:val="00265CA8"/>
    <w:rsid w:val="0026600D"/>
    <w:rsid w:val="0026707A"/>
    <w:rsid w:val="0026750D"/>
    <w:rsid w:val="002703CE"/>
    <w:rsid w:val="00277B5C"/>
    <w:rsid w:val="00280E38"/>
    <w:rsid w:val="00283906"/>
    <w:rsid w:val="00283C0F"/>
    <w:rsid w:val="00284758"/>
    <w:rsid w:val="002853E2"/>
    <w:rsid w:val="002872DF"/>
    <w:rsid w:val="0028750B"/>
    <w:rsid w:val="002918B7"/>
    <w:rsid w:val="002923F2"/>
    <w:rsid w:val="00292896"/>
    <w:rsid w:val="002929C7"/>
    <w:rsid w:val="00293D73"/>
    <w:rsid w:val="00293F2A"/>
    <w:rsid w:val="00296146"/>
    <w:rsid w:val="00296C6B"/>
    <w:rsid w:val="00297683"/>
    <w:rsid w:val="002A0AF4"/>
    <w:rsid w:val="002A13DC"/>
    <w:rsid w:val="002A178D"/>
    <w:rsid w:val="002A1B5C"/>
    <w:rsid w:val="002A2291"/>
    <w:rsid w:val="002A2CC0"/>
    <w:rsid w:val="002A2D24"/>
    <w:rsid w:val="002A3624"/>
    <w:rsid w:val="002A5929"/>
    <w:rsid w:val="002A795E"/>
    <w:rsid w:val="002A7EBE"/>
    <w:rsid w:val="002B0BDC"/>
    <w:rsid w:val="002B0E90"/>
    <w:rsid w:val="002B494E"/>
    <w:rsid w:val="002B5FD9"/>
    <w:rsid w:val="002B6F08"/>
    <w:rsid w:val="002B782E"/>
    <w:rsid w:val="002C095E"/>
    <w:rsid w:val="002C294C"/>
    <w:rsid w:val="002C34F1"/>
    <w:rsid w:val="002C505E"/>
    <w:rsid w:val="002C781F"/>
    <w:rsid w:val="002D04DE"/>
    <w:rsid w:val="002D2490"/>
    <w:rsid w:val="002D4B9E"/>
    <w:rsid w:val="002D5A49"/>
    <w:rsid w:val="002D6E98"/>
    <w:rsid w:val="002E0F94"/>
    <w:rsid w:val="002E16C4"/>
    <w:rsid w:val="002E4956"/>
    <w:rsid w:val="002E4A72"/>
    <w:rsid w:val="002E50CC"/>
    <w:rsid w:val="002E61F9"/>
    <w:rsid w:val="002E7035"/>
    <w:rsid w:val="002F2E15"/>
    <w:rsid w:val="002F3577"/>
    <w:rsid w:val="002F3EFF"/>
    <w:rsid w:val="002F64F0"/>
    <w:rsid w:val="002F664C"/>
    <w:rsid w:val="002F68D0"/>
    <w:rsid w:val="002F7333"/>
    <w:rsid w:val="00301885"/>
    <w:rsid w:val="00303ED9"/>
    <w:rsid w:val="00303F9B"/>
    <w:rsid w:val="00304ADF"/>
    <w:rsid w:val="00316CFB"/>
    <w:rsid w:val="003179D1"/>
    <w:rsid w:val="00322B51"/>
    <w:rsid w:val="00322D1D"/>
    <w:rsid w:val="00322D7F"/>
    <w:rsid w:val="00323943"/>
    <w:rsid w:val="0032557D"/>
    <w:rsid w:val="00327FCD"/>
    <w:rsid w:val="00333497"/>
    <w:rsid w:val="003342AE"/>
    <w:rsid w:val="00334CB9"/>
    <w:rsid w:val="0033522C"/>
    <w:rsid w:val="0033528B"/>
    <w:rsid w:val="00341576"/>
    <w:rsid w:val="0034285D"/>
    <w:rsid w:val="003437FE"/>
    <w:rsid w:val="00343D13"/>
    <w:rsid w:val="003455D5"/>
    <w:rsid w:val="003464D6"/>
    <w:rsid w:val="0035067F"/>
    <w:rsid w:val="0035075D"/>
    <w:rsid w:val="00350DBF"/>
    <w:rsid w:val="00353DB8"/>
    <w:rsid w:val="0035451C"/>
    <w:rsid w:val="00354F27"/>
    <w:rsid w:val="00354F94"/>
    <w:rsid w:val="00364338"/>
    <w:rsid w:val="00365658"/>
    <w:rsid w:val="0036603C"/>
    <w:rsid w:val="003673D5"/>
    <w:rsid w:val="00367DFF"/>
    <w:rsid w:val="00370163"/>
    <w:rsid w:val="00370931"/>
    <w:rsid w:val="003725FD"/>
    <w:rsid w:val="003726AC"/>
    <w:rsid w:val="003726D5"/>
    <w:rsid w:val="00373E13"/>
    <w:rsid w:val="00374003"/>
    <w:rsid w:val="00374861"/>
    <w:rsid w:val="003769C6"/>
    <w:rsid w:val="0038336F"/>
    <w:rsid w:val="003850D2"/>
    <w:rsid w:val="00385937"/>
    <w:rsid w:val="00385BE7"/>
    <w:rsid w:val="00386B99"/>
    <w:rsid w:val="00390852"/>
    <w:rsid w:val="00390FF9"/>
    <w:rsid w:val="003933B9"/>
    <w:rsid w:val="003948E6"/>
    <w:rsid w:val="00394C7E"/>
    <w:rsid w:val="0039661C"/>
    <w:rsid w:val="0039722F"/>
    <w:rsid w:val="00397399"/>
    <w:rsid w:val="003A004D"/>
    <w:rsid w:val="003A061B"/>
    <w:rsid w:val="003A0E3E"/>
    <w:rsid w:val="003A1D26"/>
    <w:rsid w:val="003A1F38"/>
    <w:rsid w:val="003A2089"/>
    <w:rsid w:val="003A24C6"/>
    <w:rsid w:val="003A428D"/>
    <w:rsid w:val="003A64EF"/>
    <w:rsid w:val="003A69E4"/>
    <w:rsid w:val="003A75AC"/>
    <w:rsid w:val="003B14BC"/>
    <w:rsid w:val="003B19BA"/>
    <w:rsid w:val="003B1AE3"/>
    <w:rsid w:val="003B3082"/>
    <w:rsid w:val="003B3936"/>
    <w:rsid w:val="003B5AD1"/>
    <w:rsid w:val="003B716A"/>
    <w:rsid w:val="003B78F6"/>
    <w:rsid w:val="003C0C93"/>
    <w:rsid w:val="003C1B72"/>
    <w:rsid w:val="003C1D35"/>
    <w:rsid w:val="003C2387"/>
    <w:rsid w:val="003C4632"/>
    <w:rsid w:val="003C4E71"/>
    <w:rsid w:val="003C6775"/>
    <w:rsid w:val="003C6B4F"/>
    <w:rsid w:val="003C7116"/>
    <w:rsid w:val="003C7DE1"/>
    <w:rsid w:val="003D0D80"/>
    <w:rsid w:val="003D15F4"/>
    <w:rsid w:val="003D21CA"/>
    <w:rsid w:val="003D5B6D"/>
    <w:rsid w:val="003D6B42"/>
    <w:rsid w:val="003D747A"/>
    <w:rsid w:val="003D7C51"/>
    <w:rsid w:val="003E0226"/>
    <w:rsid w:val="003E05E7"/>
    <w:rsid w:val="003E4319"/>
    <w:rsid w:val="003E5437"/>
    <w:rsid w:val="003E58C9"/>
    <w:rsid w:val="003E7079"/>
    <w:rsid w:val="003F0236"/>
    <w:rsid w:val="003F191F"/>
    <w:rsid w:val="003F1A60"/>
    <w:rsid w:val="003F357A"/>
    <w:rsid w:val="003F41A9"/>
    <w:rsid w:val="003F4D0C"/>
    <w:rsid w:val="003F5ED9"/>
    <w:rsid w:val="003F667D"/>
    <w:rsid w:val="003F6FA7"/>
    <w:rsid w:val="00400AE4"/>
    <w:rsid w:val="004014DB"/>
    <w:rsid w:val="0040190D"/>
    <w:rsid w:val="0040424F"/>
    <w:rsid w:val="004045BE"/>
    <w:rsid w:val="004056CB"/>
    <w:rsid w:val="00410366"/>
    <w:rsid w:val="004103F8"/>
    <w:rsid w:val="00412C38"/>
    <w:rsid w:val="004139A9"/>
    <w:rsid w:val="00414DA3"/>
    <w:rsid w:val="00415255"/>
    <w:rsid w:val="004159A4"/>
    <w:rsid w:val="00415B36"/>
    <w:rsid w:val="00416C5B"/>
    <w:rsid w:val="00416D91"/>
    <w:rsid w:val="004200A6"/>
    <w:rsid w:val="004206CE"/>
    <w:rsid w:val="00421931"/>
    <w:rsid w:val="0042488E"/>
    <w:rsid w:val="00425AF8"/>
    <w:rsid w:val="0042639F"/>
    <w:rsid w:val="00427257"/>
    <w:rsid w:val="004275C2"/>
    <w:rsid w:val="00430616"/>
    <w:rsid w:val="00430787"/>
    <w:rsid w:val="0043101F"/>
    <w:rsid w:val="00431283"/>
    <w:rsid w:val="00432622"/>
    <w:rsid w:val="00432849"/>
    <w:rsid w:val="00433218"/>
    <w:rsid w:val="00433BED"/>
    <w:rsid w:val="0043613E"/>
    <w:rsid w:val="00440655"/>
    <w:rsid w:val="004442D1"/>
    <w:rsid w:val="00444AB4"/>
    <w:rsid w:val="00445B7B"/>
    <w:rsid w:val="00446F2F"/>
    <w:rsid w:val="00455669"/>
    <w:rsid w:val="0045591B"/>
    <w:rsid w:val="004578F7"/>
    <w:rsid w:val="00457AA7"/>
    <w:rsid w:val="004605A5"/>
    <w:rsid w:val="00461786"/>
    <w:rsid w:val="00462FBB"/>
    <w:rsid w:val="004647D6"/>
    <w:rsid w:val="0046491B"/>
    <w:rsid w:val="004649A1"/>
    <w:rsid w:val="00465BA1"/>
    <w:rsid w:val="004660B7"/>
    <w:rsid w:val="00470EDD"/>
    <w:rsid w:val="00472AAB"/>
    <w:rsid w:val="00473280"/>
    <w:rsid w:val="0047444C"/>
    <w:rsid w:val="00475EBD"/>
    <w:rsid w:val="00476520"/>
    <w:rsid w:val="00476C6F"/>
    <w:rsid w:val="00477E16"/>
    <w:rsid w:val="00480C6F"/>
    <w:rsid w:val="00480C80"/>
    <w:rsid w:val="00482347"/>
    <w:rsid w:val="00482E88"/>
    <w:rsid w:val="0048336F"/>
    <w:rsid w:val="00484DBE"/>
    <w:rsid w:val="00485309"/>
    <w:rsid w:val="00485660"/>
    <w:rsid w:val="0049035B"/>
    <w:rsid w:val="0049305D"/>
    <w:rsid w:val="004946AC"/>
    <w:rsid w:val="0049609C"/>
    <w:rsid w:val="004967B0"/>
    <w:rsid w:val="004A0B98"/>
    <w:rsid w:val="004A2272"/>
    <w:rsid w:val="004A2D1B"/>
    <w:rsid w:val="004A585C"/>
    <w:rsid w:val="004A5E0E"/>
    <w:rsid w:val="004A7378"/>
    <w:rsid w:val="004B10F8"/>
    <w:rsid w:val="004B231E"/>
    <w:rsid w:val="004B3A36"/>
    <w:rsid w:val="004B42EE"/>
    <w:rsid w:val="004B59AA"/>
    <w:rsid w:val="004B7FCE"/>
    <w:rsid w:val="004C2765"/>
    <w:rsid w:val="004C5349"/>
    <w:rsid w:val="004C5D55"/>
    <w:rsid w:val="004D0D00"/>
    <w:rsid w:val="004D1800"/>
    <w:rsid w:val="004D1860"/>
    <w:rsid w:val="004D18DF"/>
    <w:rsid w:val="004D3607"/>
    <w:rsid w:val="004D3D47"/>
    <w:rsid w:val="004D60C8"/>
    <w:rsid w:val="004D7C95"/>
    <w:rsid w:val="004E0E6A"/>
    <w:rsid w:val="004E2645"/>
    <w:rsid w:val="004E2675"/>
    <w:rsid w:val="004E4292"/>
    <w:rsid w:val="004E4CDB"/>
    <w:rsid w:val="004E62EA"/>
    <w:rsid w:val="004F1651"/>
    <w:rsid w:val="004F1CAF"/>
    <w:rsid w:val="004F2DD5"/>
    <w:rsid w:val="004F3A56"/>
    <w:rsid w:val="004F3F87"/>
    <w:rsid w:val="004F46F0"/>
    <w:rsid w:val="0050100A"/>
    <w:rsid w:val="00501981"/>
    <w:rsid w:val="005036D4"/>
    <w:rsid w:val="00503A4F"/>
    <w:rsid w:val="00504CAF"/>
    <w:rsid w:val="00506804"/>
    <w:rsid w:val="00510DE9"/>
    <w:rsid w:val="00513C5C"/>
    <w:rsid w:val="00513F20"/>
    <w:rsid w:val="005212E5"/>
    <w:rsid w:val="005219D1"/>
    <w:rsid w:val="00522840"/>
    <w:rsid w:val="00522A11"/>
    <w:rsid w:val="00522BAA"/>
    <w:rsid w:val="0052492F"/>
    <w:rsid w:val="00524CCA"/>
    <w:rsid w:val="005267BA"/>
    <w:rsid w:val="005269CE"/>
    <w:rsid w:val="00530438"/>
    <w:rsid w:val="00532219"/>
    <w:rsid w:val="00532C15"/>
    <w:rsid w:val="00534AC5"/>
    <w:rsid w:val="0053505B"/>
    <w:rsid w:val="005373FE"/>
    <w:rsid w:val="0054262E"/>
    <w:rsid w:val="0054490C"/>
    <w:rsid w:val="00545BE0"/>
    <w:rsid w:val="00545CD2"/>
    <w:rsid w:val="005519B2"/>
    <w:rsid w:val="005525E6"/>
    <w:rsid w:val="0055278F"/>
    <w:rsid w:val="0055287A"/>
    <w:rsid w:val="00553189"/>
    <w:rsid w:val="00553DDD"/>
    <w:rsid w:val="00554157"/>
    <w:rsid w:val="00556464"/>
    <w:rsid w:val="00560AE2"/>
    <w:rsid w:val="0056246D"/>
    <w:rsid w:val="0056668E"/>
    <w:rsid w:val="005705D6"/>
    <w:rsid w:val="00573086"/>
    <w:rsid w:val="0057345A"/>
    <w:rsid w:val="00573540"/>
    <w:rsid w:val="00573D1F"/>
    <w:rsid w:val="005749D7"/>
    <w:rsid w:val="005762A9"/>
    <w:rsid w:val="005804EB"/>
    <w:rsid w:val="005814E6"/>
    <w:rsid w:val="00581DBD"/>
    <w:rsid w:val="00583065"/>
    <w:rsid w:val="00585187"/>
    <w:rsid w:val="00585B0C"/>
    <w:rsid w:val="00591360"/>
    <w:rsid w:val="005950A7"/>
    <w:rsid w:val="005959C0"/>
    <w:rsid w:val="00595E3E"/>
    <w:rsid w:val="00596E2D"/>
    <w:rsid w:val="0059733B"/>
    <w:rsid w:val="005A0BF8"/>
    <w:rsid w:val="005A119C"/>
    <w:rsid w:val="005A3DE5"/>
    <w:rsid w:val="005A3E49"/>
    <w:rsid w:val="005A4BB6"/>
    <w:rsid w:val="005A7789"/>
    <w:rsid w:val="005B1A5C"/>
    <w:rsid w:val="005B2ADC"/>
    <w:rsid w:val="005B2E78"/>
    <w:rsid w:val="005B6FCE"/>
    <w:rsid w:val="005C06E5"/>
    <w:rsid w:val="005C22AB"/>
    <w:rsid w:val="005C37AD"/>
    <w:rsid w:val="005C3EDB"/>
    <w:rsid w:val="005C44DF"/>
    <w:rsid w:val="005C4604"/>
    <w:rsid w:val="005C50B3"/>
    <w:rsid w:val="005C5101"/>
    <w:rsid w:val="005C5A8E"/>
    <w:rsid w:val="005C6482"/>
    <w:rsid w:val="005C671C"/>
    <w:rsid w:val="005D2FAB"/>
    <w:rsid w:val="005D5EDF"/>
    <w:rsid w:val="005E0621"/>
    <w:rsid w:val="005E06B5"/>
    <w:rsid w:val="005E0F1B"/>
    <w:rsid w:val="005E15F1"/>
    <w:rsid w:val="005E198C"/>
    <w:rsid w:val="005E2510"/>
    <w:rsid w:val="005E2E62"/>
    <w:rsid w:val="005E3EF3"/>
    <w:rsid w:val="005E66E4"/>
    <w:rsid w:val="005F0958"/>
    <w:rsid w:val="005F0E98"/>
    <w:rsid w:val="005F2728"/>
    <w:rsid w:val="005F38C6"/>
    <w:rsid w:val="005F46CF"/>
    <w:rsid w:val="005F47E2"/>
    <w:rsid w:val="005F6B9F"/>
    <w:rsid w:val="005F7649"/>
    <w:rsid w:val="00601B7A"/>
    <w:rsid w:val="0060293B"/>
    <w:rsid w:val="006040AF"/>
    <w:rsid w:val="0060530B"/>
    <w:rsid w:val="00605D29"/>
    <w:rsid w:val="006104F3"/>
    <w:rsid w:val="006152C9"/>
    <w:rsid w:val="006169FD"/>
    <w:rsid w:val="00617162"/>
    <w:rsid w:val="00617250"/>
    <w:rsid w:val="006203E6"/>
    <w:rsid w:val="00621A8E"/>
    <w:rsid w:val="00622744"/>
    <w:rsid w:val="00624ED7"/>
    <w:rsid w:val="006267D5"/>
    <w:rsid w:val="00627950"/>
    <w:rsid w:val="00630C02"/>
    <w:rsid w:val="00631D11"/>
    <w:rsid w:val="00632518"/>
    <w:rsid w:val="00632CBF"/>
    <w:rsid w:val="00632EB4"/>
    <w:rsid w:val="00633D14"/>
    <w:rsid w:val="00640086"/>
    <w:rsid w:val="00641F82"/>
    <w:rsid w:val="00642114"/>
    <w:rsid w:val="006533DB"/>
    <w:rsid w:val="00654845"/>
    <w:rsid w:val="00656386"/>
    <w:rsid w:val="006568BE"/>
    <w:rsid w:val="006569DC"/>
    <w:rsid w:val="00656B8F"/>
    <w:rsid w:val="006600F0"/>
    <w:rsid w:val="006605C5"/>
    <w:rsid w:val="00661B78"/>
    <w:rsid w:val="00664C47"/>
    <w:rsid w:val="00666216"/>
    <w:rsid w:val="0066646E"/>
    <w:rsid w:val="00673358"/>
    <w:rsid w:val="00674510"/>
    <w:rsid w:val="006758F5"/>
    <w:rsid w:val="00675CF9"/>
    <w:rsid w:val="00676666"/>
    <w:rsid w:val="0067677A"/>
    <w:rsid w:val="0068057C"/>
    <w:rsid w:val="006830E2"/>
    <w:rsid w:val="00683500"/>
    <w:rsid w:val="00685FED"/>
    <w:rsid w:val="0068632C"/>
    <w:rsid w:val="00686C45"/>
    <w:rsid w:val="0068702D"/>
    <w:rsid w:val="0068725D"/>
    <w:rsid w:val="00687E58"/>
    <w:rsid w:val="00690B57"/>
    <w:rsid w:val="00697846"/>
    <w:rsid w:val="00697F4E"/>
    <w:rsid w:val="006A026E"/>
    <w:rsid w:val="006A0887"/>
    <w:rsid w:val="006A260D"/>
    <w:rsid w:val="006A3629"/>
    <w:rsid w:val="006A59EF"/>
    <w:rsid w:val="006A6118"/>
    <w:rsid w:val="006A692A"/>
    <w:rsid w:val="006B0DD1"/>
    <w:rsid w:val="006B3E2F"/>
    <w:rsid w:val="006B40A0"/>
    <w:rsid w:val="006B48A0"/>
    <w:rsid w:val="006B5836"/>
    <w:rsid w:val="006C13B0"/>
    <w:rsid w:val="006C3517"/>
    <w:rsid w:val="006C64E3"/>
    <w:rsid w:val="006C7DC3"/>
    <w:rsid w:val="006D0A15"/>
    <w:rsid w:val="006D128A"/>
    <w:rsid w:val="006D19E3"/>
    <w:rsid w:val="006D2EC1"/>
    <w:rsid w:val="006D34B0"/>
    <w:rsid w:val="006D34EE"/>
    <w:rsid w:val="006D385C"/>
    <w:rsid w:val="006D3E3C"/>
    <w:rsid w:val="006E18B3"/>
    <w:rsid w:val="006E228C"/>
    <w:rsid w:val="006E564D"/>
    <w:rsid w:val="006F34A0"/>
    <w:rsid w:val="006F4611"/>
    <w:rsid w:val="006F4ADE"/>
    <w:rsid w:val="006F587D"/>
    <w:rsid w:val="006F69E2"/>
    <w:rsid w:val="007038A1"/>
    <w:rsid w:val="007038FE"/>
    <w:rsid w:val="00704236"/>
    <w:rsid w:val="00704837"/>
    <w:rsid w:val="00704EFC"/>
    <w:rsid w:val="0070658F"/>
    <w:rsid w:val="007124CC"/>
    <w:rsid w:val="00712CEE"/>
    <w:rsid w:val="007131BE"/>
    <w:rsid w:val="0071525B"/>
    <w:rsid w:val="00721123"/>
    <w:rsid w:val="00723A8D"/>
    <w:rsid w:val="00724F6D"/>
    <w:rsid w:val="00725109"/>
    <w:rsid w:val="00727EF8"/>
    <w:rsid w:val="00731960"/>
    <w:rsid w:val="00731E93"/>
    <w:rsid w:val="00732154"/>
    <w:rsid w:val="00733FAC"/>
    <w:rsid w:val="00734254"/>
    <w:rsid w:val="0073434B"/>
    <w:rsid w:val="00735C1C"/>
    <w:rsid w:val="00735E90"/>
    <w:rsid w:val="0073631A"/>
    <w:rsid w:val="0074185B"/>
    <w:rsid w:val="00741936"/>
    <w:rsid w:val="00743D35"/>
    <w:rsid w:val="0074617B"/>
    <w:rsid w:val="00747A70"/>
    <w:rsid w:val="00750A18"/>
    <w:rsid w:val="00751A51"/>
    <w:rsid w:val="00752172"/>
    <w:rsid w:val="007521A8"/>
    <w:rsid w:val="00752CAB"/>
    <w:rsid w:val="00754E46"/>
    <w:rsid w:val="007568EF"/>
    <w:rsid w:val="007577D3"/>
    <w:rsid w:val="007600D0"/>
    <w:rsid w:val="007603CD"/>
    <w:rsid w:val="00761F2B"/>
    <w:rsid w:val="00766AD8"/>
    <w:rsid w:val="00766B37"/>
    <w:rsid w:val="007672AB"/>
    <w:rsid w:val="007677AC"/>
    <w:rsid w:val="00770390"/>
    <w:rsid w:val="007716EE"/>
    <w:rsid w:val="007744B5"/>
    <w:rsid w:val="00774786"/>
    <w:rsid w:val="00775760"/>
    <w:rsid w:val="00780AF8"/>
    <w:rsid w:val="007815AD"/>
    <w:rsid w:val="007828DB"/>
    <w:rsid w:val="00783DED"/>
    <w:rsid w:val="0078584A"/>
    <w:rsid w:val="0078691F"/>
    <w:rsid w:val="00787412"/>
    <w:rsid w:val="007922AC"/>
    <w:rsid w:val="0079462C"/>
    <w:rsid w:val="007946A6"/>
    <w:rsid w:val="00796226"/>
    <w:rsid w:val="00797286"/>
    <w:rsid w:val="00797807"/>
    <w:rsid w:val="007A1C51"/>
    <w:rsid w:val="007A2E44"/>
    <w:rsid w:val="007B1154"/>
    <w:rsid w:val="007B29FC"/>
    <w:rsid w:val="007B2E9C"/>
    <w:rsid w:val="007B305D"/>
    <w:rsid w:val="007B4D1C"/>
    <w:rsid w:val="007B4F2D"/>
    <w:rsid w:val="007B50AA"/>
    <w:rsid w:val="007C0303"/>
    <w:rsid w:val="007C0421"/>
    <w:rsid w:val="007C343D"/>
    <w:rsid w:val="007C49AE"/>
    <w:rsid w:val="007C4C67"/>
    <w:rsid w:val="007C5983"/>
    <w:rsid w:val="007C6EBB"/>
    <w:rsid w:val="007C7649"/>
    <w:rsid w:val="007D0EF2"/>
    <w:rsid w:val="007D242D"/>
    <w:rsid w:val="007D35AD"/>
    <w:rsid w:val="007D3A16"/>
    <w:rsid w:val="007D4480"/>
    <w:rsid w:val="007D5818"/>
    <w:rsid w:val="007D6C8C"/>
    <w:rsid w:val="007D7A52"/>
    <w:rsid w:val="007E0746"/>
    <w:rsid w:val="007E1337"/>
    <w:rsid w:val="007E1D98"/>
    <w:rsid w:val="007E47FC"/>
    <w:rsid w:val="007E6678"/>
    <w:rsid w:val="007F1887"/>
    <w:rsid w:val="007F53E6"/>
    <w:rsid w:val="008008F1"/>
    <w:rsid w:val="00800B6D"/>
    <w:rsid w:val="00801534"/>
    <w:rsid w:val="00801A12"/>
    <w:rsid w:val="00805D4B"/>
    <w:rsid w:val="00807983"/>
    <w:rsid w:val="008107CF"/>
    <w:rsid w:val="00811CCE"/>
    <w:rsid w:val="008172F7"/>
    <w:rsid w:val="00824131"/>
    <w:rsid w:val="00826DFC"/>
    <w:rsid w:val="00833DE9"/>
    <w:rsid w:val="008357E9"/>
    <w:rsid w:val="00836169"/>
    <w:rsid w:val="00844828"/>
    <w:rsid w:val="0084523D"/>
    <w:rsid w:val="00846F85"/>
    <w:rsid w:val="00850EFB"/>
    <w:rsid w:val="00854EDC"/>
    <w:rsid w:val="00855D9D"/>
    <w:rsid w:val="00860E4D"/>
    <w:rsid w:val="0086189C"/>
    <w:rsid w:val="00862A9E"/>
    <w:rsid w:val="00862CED"/>
    <w:rsid w:val="00864067"/>
    <w:rsid w:val="008643C2"/>
    <w:rsid w:val="008646B5"/>
    <w:rsid w:val="00864DA9"/>
    <w:rsid w:val="00865DFE"/>
    <w:rsid w:val="00866864"/>
    <w:rsid w:val="00870324"/>
    <w:rsid w:val="0087186F"/>
    <w:rsid w:val="00873F0A"/>
    <w:rsid w:val="00873F25"/>
    <w:rsid w:val="00873F35"/>
    <w:rsid w:val="008769C0"/>
    <w:rsid w:val="00877405"/>
    <w:rsid w:val="00887213"/>
    <w:rsid w:val="00892C09"/>
    <w:rsid w:val="00895FD8"/>
    <w:rsid w:val="008A0039"/>
    <w:rsid w:val="008A4BF6"/>
    <w:rsid w:val="008A5383"/>
    <w:rsid w:val="008A5E1D"/>
    <w:rsid w:val="008A62E8"/>
    <w:rsid w:val="008B0D33"/>
    <w:rsid w:val="008B1211"/>
    <w:rsid w:val="008B14A7"/>
    <w:rsid w:val="008B238F"/>
    <w:rsid w:val="008B2F62"/>
    <w:rsid w:val="008B385C"/>
    <w:rsid w:val="008C1158"/>
    <w:rsid w:val="008C1761"/>
    <w:rsid w:val="008C17B7"/>
    <w:rsid w:val="008C26A5"/>
    <w:rsid w:val="008C3443"/>
    <w:rsid w:val="008C51FF"/>
    <w:rsid w:val="008C6CEB"/>
    <w:rsid w:val="008D0C71"/>
    <w:rsid w:val="008D1D1E"/>
    <w:rsid w:val="008D2407"/>
    <w:rsid w:val="008D2946"/>
    <w:rsid w:val="008D2C7D"/>
    <w:rsid w:val="008D31B5"/>
    <w:rsid w:val="008D4ED1"/>
    <w:rsid w:val="008D63C8"/>
    <w:rsid w:val="008D7D9C"/>
    <w:rsid w:val="008E40BC"/>
    <w:rsid w:val="008E56CC"/>
    <w:rsid w:val="008E57F3"/>
    <w:rsid w:val="008E648C"/>
    <w:rsid w:val="008F0351"/>
    <w:rsid w:val="008F12F5"/>
    <w:rsid w:val="008F1A77"/>
    <w:rsid w:val="008F26D4"/>
    <w:rsid w:val="008F3B52"/>
    <w:rsid w:val="008F3BAF"/>
    <w:rsid w:val="008F4C11"/>
    <w:rsid w:val="008F52A1"/>
    <w:rsid w:val="009004F3"/>
    <w:rsid w:val="0090191C"/>
    <w:rsid w:val="009029D7"/>
    <w:rsid w:val="0090582D"/>
    <w:rsid w:val="00906A59"/>
    <w:rsid w:val="009105CA"/>
    <w:rsid w:val="0091062D"/>
    <w:rsid w:val="00911791"/>
    <w:rsid w:val="009123E0"/>
    <w:rsid w:val="00912474"/>
    <w:rsid w:val="00914303"/>
    <w:rsid w:val="00916FA6"/>
    <w:rsid w:val="00916FD6"/>
    <w:rsid w:val="00917625"/>
    <w:rsid w:val="00922763"/>
    <w:rsid w:val="00923035"/>
    <w:rsid w:val="0092388F"/>
    <w:rsid w:val="0092395A"/>
    <w:rsid w:val="00924722"/>
    <w:rsid w:val="0092502E"/>
    <w:rsid w:val="0092608E"/>
    <w:rsid w:val="00927201"/>
    <w:rsid w:val="0093228F"/>
    <w:rsid w:val="0093386F"/>
    <w:rsid w:val="00933FB9"/>
    <w:rsid w:val="00935C4B"/>
    <w:rsid w:val="0094265E"/>
    <w:rsid w:val="0094451E"/>
    <w:rsid w:val="0094497A"/>
    <w:rsid w:val="00945B0A"/>
    <w:rsid w:val="00951C0A"/>
    <w:rsid w:val="00953156"/>
    <w:rsid w:val="00953500"/>
    <w:rsid w:val="00953924"/>
    <w:rsid w:val="00953FD3"/>
    <w:rsid w:val="009551AE"/>
    <w:rsid w:val="00955573"/>
    <w:rsid w:val="00956048"/>
    <w:rsid w:val="009568A6"/>
    <w:rsid w:val="00956AD9"/>
    <w:rsid w:val="009626AD"/>
    <w:rsid w:val="00963BE9"/>
    <w:rsid w:val="0096408F"/>
    <w:rsid w:val="00965351"/>
    <w:rsid w:val="00965B8C"/>
    <w:rsid w:val="00965F84"/>
    <w:rsid w:val="00966EAD"/>
    <w:rsid w:val="00973029"/>
    <w:rsid w:val="00974CB3"/>
    <w:rsid w:val="00974F04"/>
    <w:rsid w:val="0097787D"/>
    <w:rsid w:val="0098066F"/>
    <w:rsid w:val="00983310"/>
    <w:rsid w:val="00983F7D"/>
    <w:rsid w:val="0098467F"/>
    <w:rsid w:val="009849DA"/>
    <w:rsid w:val="00986AE8"/>
    <w:rsid w:val="00987060"/>
    <w:rsid w:val="00987651"/>
    <w:rsid w:val="00987778"/>
    <w:rsid w:val="009905E7"/>
    <w:rsid w:val="00990C77"/>
    <w:rsid w:val="00992280"/>
    <w:rsid w:val="0099268D"/>
    <w:rsid w:val="00993E9D"/>
    <w:rsid w:val="009950C1"/>
    <w:rsid w:val="009964D2"/>
    <w:rsid w:val="00996FAB"/>
    <w:rsid w:val="009A015A"/>
    <w:rsid w:val="009A03C9"/>
    <w:rsid w:val="009A0934"/>
    <w:rsid w:val="009A0DB9"/>
    <w:rsid w:val="009A1A10"/>
    <w:rsid w:val="009A339C"/>
    <w:rsid w:val="009A43D9"/>
    <w:rsid w:val="009A50D4"/>
    <w:rsid w:val="009A5A68"/>
    <w:rsid w:val="009A5FE9"/>
    <w:rsid w:val="009A61EB"/>
    <w:rsid w:val="009A6A87"/>
    <w:rsid w:val="009B240C"/>
    <w:rsid w:val="009B32C2"/>
    <w:rsid w:val="009B3458"/>
    <w:rsid w:val="009B3615"/>
    <w:rsid w:val="009B4580"/>
    <w:rsid w:val="009B56C6"/>
    <w:rsid w:val="009B6DE8"/>
    <w:rsid w:val="009B7F22"/>
    <w:rsid w:val="009C6828"/>
    <w:rsid w:val="009C6B82"/>
    <w:rsid w:val="009C7ECA"/>
    <w:rsid w:val="009D06D8"/>
    <w:rsid w:val="009D1A9C"/>
    <w:rsid w:val="009D2178"/>
    <w:rsid w:val="009D2ED7"/>
    <w:rsid w:val="009D3BDA"/>
    <w:rsid w:val="009D3DA4"/>
    <w:rsid w:val="009D6CBA"/>
    <w:rsid w:val="009E000E"/>
    <w:rsid w:val="009E0B82"/>
    <w:rsid w:val="009E6080"/>
    <w:rsid w:val="009E7223"/>
    <w:rsid w:val="009F3440"/>
    <w:rsid w:val="009F611B"/>
    <w:rsid w:val="009F649A"/>
    <w:rsid w:val="009F6A5A"/>
    <w:rsid w:val="009F6B88"/>
    <w:rsid w:val="009F7C1A"/>
    <w:rsid w:val="009F7EB2"/>
    <w:rsid w:val="00A0190C"/>
    <w:rsid w:val="00A02161"/>
    <w:rsid w:val="00A04A78"/>
    <w:rsid w:val="00A04B6D"/>
    <w:rsid w:val="00A06008"/>
    <w:rsid w:val="00A06AA3"/>
    <w:rsid w:val="00A06B57"/>
    <w:rsid w:val="00A075B9"/>
    <w:rsid w:val="00A12014"/>
    <w:rsid w:val="00A13182"/>
    <w:rsid w:val="00A131C1"/>
    <w:rsid w:val="00A13BDF"/>
    <w:rsid w:val="00A175B8"/>
    <w:rsid w:val="00A21E14"/>
    <w:rsid w:val="00A247E8"/>
    <w:rsid w:val="00A2685A"/>
    <w:rsid w:val="00A2699A"/>
    <w:rsid w:val="00A2789C"/>
    <w:rsid w:val="00A27E17"/>
    <w:rsid w:val="00A3175F"/>
    <w:rsid w:val="00A3524D"/>
    <w:rsid w:val="00A35C3A"/>
    <w:rsid w:val="00A40A42"/>
    <w:rsid w:val="00A40FC9"/>
    <w:rsid w:val="00A41878"/>
    <w:rsid w:val="00A43AF6"/>
    <w:rsid w:val="00A45B17"/>
    <w:rsid w:val="00A46172"/>
    <w:rsid w:val="00A5263D"/>
    <w:rsid w:val="00A5314B"/>
    <w:rsid w:val="00A54CC9"/>
    <w:rsid w:val="00A56D3C"/>
    <w:rsid w:val="00A579EC"/>
    <w:rsid w:val="00A60DF7"/>
    <w:rsid w:val="00A62C2F"/>
    <w:rsid w:val="00A63B43"/>
    <w:rsid w:val="00A65DB5"/>
    <w:rsid w:val="00A66DC1"/>
    <w:rsid w:val="00A70A85"/>
    <w:rsid w:val="00A70CFC"/>
    <w:rsid w:val="00A713BA"/>
    <w:rsid w:val="00A71DD5"/>
    <w:rsid w:val="00A71EA2"/>
    <w:rsid w:val="00A72379"/>
    <w:rsid w:val="00A74167"/>
    <w:rsid w:val="00A75F3E"/>
    <w:rsid w:val="00A7649F"/>
    <w:rsid w:val="00A77E99"/>
    <w:rsid w:val="00A81AF4"/>
    <w:rsid w:val="00A81F89"/>
    <w:rsid w:val="00A8250B"/>
    <w:rsid w:val="00A82786"/>
    <w:rsid w:val="00A82FCF"/>
    <w:rsid w:val="00A84918"/>
    <w:rsid w:val="00A86059"/>
    <w:rsid w:val="00A8629D"/>
    <w:rsid w:val="00A86EE4"/>
    <w:rsid w:val="00A90F55"/>
    <w:rsid w:val="00A92CB4"/>
    <w:rsid w:val="00A934D4"/>
    <w:rsid w:val="00A93BB7"/>
    <w:rsid w:val="00A93D84"/>
    <w:rsid w:val="00AA0716"/>
    <w:rsid w:val="00AA1F89"/>
    <w:rsid w:val="00AA234B"/>
    <w:rsid w:val="00AA27C1"/>
    <w:rsid w:val="00AA34C9"/>
    <w:rsid w:val="00AA71FB"/>
    <w:rsid w:val="00AA73C5"/>
    <w:rsid w:val="00AB102E"/>
    <w:rsid w:val="00AB3024"/>
    <w:rsid w:val="00AB3631"/>
    <w:rsid w:val="00AB450D"/>
    <w:rsid w:val="00AB4F55"/>
    <w:rsid w:val="00AB5A28"/>
    <w:rsid w:val="00AB792F"/>
    <w:rsid w:val="00AC191E"/>
    <w:rsid w:val="00AC38DB"/>
    <w:rsid w:val="00AC3D95"/>
    <w:rsid w:val="00AC4479"/>
    <w:rsid w:val="00AC5294"/>
    <w:rsid w:val="00AD0EA5"/>
    <w:rsid w:val="00AD484B"/>
    <w:rsid w:val="00AD7203"/>
    <w:rsid w:val="00AE0C98"/>
    <w:rsid w:val="00AE66C1"/>
    <w:rsid w:val="00AE6866"/>
    <w:rsid w:val="00AE78AE"/>
    <w:rsid w:val="00AE7E1A"/>
    <w:rsid w:val="00AF0957"/>
    <w:rsid w:val="00AF248E"/>
    <w:rsid w:val="00AF31E3"/>
    <w:rsid w:val="00AF3C73"/>
    <w:rsid w:val="00AF77EC"/>
    <w:rsid w:val="00AF7ADE"/>
    <w:rsid w:val="00B02F50"/>
    <w:rsid w:val="00B05CB8"/>
    <w:rsid w:val="00B076DB"/>
    <w:rsid w:val="00B11C94"/>
    <w:rsid w:val="00B15196"/>
    <w:rsid w:val="00B17459"/>
    <w:rsid w:val="00B220CB"/>
    <w:rsid w:val="00B228A6"/>
    <w:rsid w:val="00B22B8F"/>
    <w:rsid w:val="00B22C8B"/>
    <w:rsid w:val="00B23DBD"/>
    <w:rsid w:val="00B2792E"/>
    <w:rsid w:val="00B302C1"/>
    <w:rsid w:val="00B30975"/>
    <w:rsid w:val="00B31B72"/>
    <w:rsid w:val="00B32FF9"/>
    <w:rsid w:val="00B35144"/>
    <w:rsid w:val="00B35FDD"/>
    <w:rsid w:val="00B37489"/>
    <w:rsid w:val="00B37888"/>
    <w:rsid w:val="00B37AE7"/>
    <w:rsid w:val="00B40F77"/>
    <w:rsid w:val="00B416C2"/>
    <w:rsid w:val="00B43473"/>
    <w:rsid w:val="00B437FE"/>
    <w:rsid w:val="00B44DA7"/>
    <w:rsid w:val="00B47592"/>
    <w:rsid w:val="00B5340D"/>
    <w:rsid w:val="00B55DE9"/>
    <w:rsid w:val="00B61761"/>
    <w:rsid w:val="00B62575"/>
    <w:rsid w:val="00B6328E"/>
    <w:rsid w:val="00B642E1"/>
    <w:rsid w:val="00B65BDC"/>
    <w:rsid w:val="00B66ADA"/>
    <w:rsid w:val="00B67461"/>
    <w:rsid w:val="00B67580"/>
    <w:rsid w:val="00B71FEA"/>
    <w:rsid w:val="00B7246B"/>
    <w:rsid w:val="00B745E7"/>
    <w:rsid w:val="00B7592F"/>
    <w:rsid w:val="00B75F6A"/>
    <w:rsid w:val="00B76497"/>
    <w:rsid w:val="00B80608"/>
    <w:rsid w:val="00B81134"/>
    <w:rsid w:val="00B8194F"/>
    <w:rsid w:val="00B825E9"/>
    <w:rsid w:val="00B82D56"/>
    <w:rsid w:val="00B832F6"/>
    <w:rsid w:val="00B83845"/>
    <w:rsid w:val="00B8533E"/>
    <w:rsid w:val="00B87912"/>
    <w:rsid w:val="00B908F2"/>
    <w:rsid w:val="00B92907"/>
    <w:rsid w:val="00B92935"/>
    <w:rsid w:val="00B95D04"/>
    <w:rsid w:val="00B95DE7"/>
    <w:rsid w:val="00B969E1"/>
    <w:rsid w:val="00B97AE0"/>
    <w:rsid w:val="00BA19C1"/>
    <w:rsid w:val="00BA3A3A"/>
    <w:rsid w:val="00BA42E0"/>
    <w:rsid w:val="00BA5BE4"/>
    <w:rsid w:val="00BA7F0F"/>
    <w:rsid w:val="00BB0EFE"/>
    <w:rsid w:val="00BB2101"/>
    <w:rsid w:val="00BB26C0"/>
    <w:rsid w:val="00BB2F3A"/>
    <w:rsid w:val="00BB3475"/>
    <w:rsid w:val="00BB4715"/>
    <w:rsid w:val="00BB56F8"/>
    <w:rsid w:val="00BC1D6A"/>
    <w:rsid w:val="00BC2464"/>
    <w:rsid w:val="00BC2860"/>
    <w:rsid w:val="00BC3BD4"/>
    <w:rsid w:val="00BD04C2"/>
    <w:rsid w:val="00BD2BAC"/>
    <w:rsid w:val="00BD5F4E"/>
    <w:rsid w:val="00BD61D1"/>
    <w:rsid w:val="00BE191B"/>
    <w:rsid w:val="00BE1F86"/>
    <w:rsid w:val="00BE34E5"/>
    <w:rsid w:val="00BE4337"/>
    <w:rsid w:val="00BE5439"/>
    <w:rsid w:val="00BE55FF"/>
    <w:rsid w:val="00BE661B"/>
    <w:rsid w:val="00BE78C1"/>
    <w:rsid w:val="00BF0CE5"/>
    <w:rsid w:val="00BF1552"/>
    <w:rsid w:val="00BF15DC"/>
    <w:rsid w:val="00BF1DFB"/>
    <w:rsid w:val="00BF3F9D"/>
    <w:rsid w:val="00BF3FE1"/>
    <w:rsid w:val="00BF405C"/>
    <w:rsid w:val="00BF47DF"/>
    <w:rsid w:val="00BF4AF8"/>
    <w:rsid w:val="00BF6F29"/>
    <w:rsid w:val="00BF717D"/>
    <w:rsid w:val="00C01F92"/>
    <w:rsid w:val="00C022E6"/>
    <w:rsid w:val="00C0439B"/>
    <w:rsid w:val="00C04C95"/>
    <w:rsid w:val="00C07D6D"/>
    <w:rsid w:val="00C10029"/>
    <w:rsid w:val="00C1042D"/>
    <w:rsid w:val="00C12234"/>
    <w:rsid w:val="00C142AD"/>
    <w:rsid w:val="00C14710"/>
    <w:rsid w:val="00C14A09"/>
    <w:rsid w:val="00C15016"/>
    <w:rsid w:val="00C1513E"/>
    <w:rsid w:val="00C16423"/>
    <w:rsid w:val="00C20624"/>
    <w:rsid w:val="00C211E2"/>
    <w:rsid w:val="00C21E17"/>
    <w:rsid w:val="00C220E8"/>
    <w:rsid w:val="00C224A0"/>
    <w:rsid w:val="00C22AAB"/>
    <w:rsid w:val="00C22CDA"/>
    <w:rsid w:val="00C24C0E"/>
    <w:rsid w:val="00C25A92"/>
    <w:rsid w:val="00C27F24"/>
    <w:rsid w:val="00C304AE"/>
    <w:rsid w:val="00C30C8F"/>
    <w:rsid w:val="00C30EB9"/>
    <w:rsid w:val="00C3139E"/>
    <w:rsid w:val="00C31520"/>
    <w:rsid w:val="00C35678"/>
    <w:rsid w:val="00C35D85"/>
    <w:rsid w:val="00C36B07"/>
    <w:rsid w:val="00C40ED6"/>
    <w:rsid w:val="00C43185"/>
    <w:rsid w:val="00C43F1F"/>
    <w:rsid w:val="00C4498A"/>
    <w:rsid w:val="00C4518A"/>
    <w:rsid w:val="00C466F9"/>
    <w:rsid w:val="00C50301"/>
    <w:rsid w:val="00C5304B"/>
    <w:rsid w:val="00C5357D"/>
    <w:rsid w:val="00C56BB4"/>
    <w:rsid w:val="00C6151C"/>
    <w:rsid w:val="00C61FBC"/>
    <w:rsid w:val="00C63A86"/>
    <w:rsid w:val="00C64B56"/>
    <w:rsid w:val="00C64D9F"/>
    <w:rsid w:val="00C65738"/>
    <w:rsid w:val="00C675DD"/>
    <w:rsid w:val="00C71765"/>
    <w:rsid w:val="00C72A1E"/>
    <w:rsid w:val="00C730B1"/>
    <w:rsid w:val="00C732C4"/>
    <w:rsid w:val="00C7367E"/>
    <w:rsid w:val="00C75D7F"/>
    <w:rsid w:val="00C76A83"/>
    <w:rsid w:val="00C7741D"/>
    <w:rsid w:val="00C77661"/>
    <w:rsid w:val="00C82FA8"/>
    <w:rsid w:val="00C8411B"/>
    <w:rsid w:val="00C842A5"/>
    <w:rsid w:val="00C84867"/>
    <w:rsid w:val="00C849A9"/>
    <w:rsid w:val="00C85E45"/>
    <w:rsid w:val="00C8601F"/>
    <w:rsid w:val="00C8793C"/>
    <w:rsid w:val="00C9254E"/>
    <w:rsid w:val="00C934D1"/>
    <w:rsid w:val="00C955FF"/>
    <w:rsid w:val="00C96C9C"/>
    <w:rsid w:val="00CA0F2E"/>
    <w:rsid w:val="00CA163A"/>
    <w:rsid w:val="00CA2110"/>
    <w:rsid w:val="00CA2D20"/>
    <w:rsid w:val="00CA4B38"/>
    <w:rsid w:val="00CA7FD6"/>
    <w:rsid w:val="00CB0EC1"/>
    <w:rsid w:val="00CB4217"/>
    <w:rsid w:val="00CB4714"/>
    <w:rsid w:val="00CB4EDE"/>
    <w:rsid w:val="00CB5252"/>
    <w:rsid w:val="00CB5861"/>
    <w:rsid w:val="00CB5BF3"/>
    <w:rsid w:val="00CB6CF9"/>
    <w:rsid w:val="00CB7D3F"/>
    <w:rsid w:val="00CB7F0F"/>
    <w:rsid w:val="00CC0589"/>
    <w:rsid w:val="00CC1313"/>
    <w:rsid w:val="00CC23FF"/>
    <w:rsid w:val="00CC253A"/>
    <w:rsid w:val="00CC382A"/>
    <w:rsid w:val="00CC41E8"/>
    <w:rsid w:val="00CD00BD"/>
    <w:rsid w:val="00CD189B"/>
    <w:rsid w:val="00CD3645"/>
    <w:rsid w:val="00CD3DC7"/>
    <w:rsid w:val="00CD53B1"/>
    <w:rsid w:val="00CD562E"/>
    <w:rsid w:val="00CD6005"/>
    <w:rsid w:val="00CD69CB"/>
    <w:rsid w:val="00CE05EA"/>
    <w:rsid w:val="00CE110B"/>
    <w:rsid w:val="00CE57A9"/>
    <w:rsid w:val="00CF0330"/>
    <w:rsid w:val="00CF2BD6"/>
    <w:rsid w:val="00CF5CE3"/>
    <w:rsid w:val="00D026ED"/>
    <w:rsid w:val="00D02D2E"/>
    <w:rsid w:val="00D03E64"/>
    <w:rsid w:val="00D05390"/>
    <w:rsid w:val="00D059E9"/>
    <w:rsid w:val="00D05D83"/>
    <w:rsid w:val="00D07406"/>
    <w:rsid w:val="00D103EB"/>
    <w:rsid w:val="00D1429C"/>
    <w:rsid w:val="00D16913"/>
    <w:rsid w:val="00D16A76"/>
    <w:rsid w:val="00D17887"/>
    <w:rsid w:val="00D21315"/>
    <w:rsid w:val="00D23B1F"/>
    <w:rsid w:val="00D25032"/>
    <w:rsid w:val="00D25313"/>
    <w:rsid w:val="00D27731"/>
    <w:rsid w:val="00D27744"/>
    <w:rsid w:val="00D30919"/>
    <w:rsid w:val="00D31A96"/>
    <w:rsid w:val="00D327F9"/>
    <w:rsid w:val="00D32B16"/>
    <w:rsid w:val="00D342DA"/>
    <w:rsid w:val="00D34C65"/>
    <w:rsid w:val="00D37071"/>
    <w:rsid w:val="00D37625"/>
    <w:rsid w:val="00D402BE"/>
    <w:rsid w:val="00D414C4"/>
    <w:rsid w:val="00D43361"/>
    <w:rsid w:val="00D462CA"/>
    <w:rsid w:val="00D47CA0"/>
    <w:rsid w:val="00D52E48"/>
    <w:rsid w:val="00D53A68"/>
    <w:rsid w:val="00D55E64"/>
    <w:rsid w:val="00D604B8"/>
    <w:rsid w:val="00D606B3"/>
    <w:rsid w:val="00D62F38"/>
    <w:rsid w:val="00D63A6E"/>
    <w:rsid w:val="00D655B9"/>
    <w:rsid w:val="00D6645A"/>
    <w:rsid w:val="00D71438"/>
    <w:rsid w:val="00D71458"/>
    <w:rsid w:val="00D72062"/>
    <w:rsid w:val="00D747EB"/>
    <w:rsid w:val="00D74B42"/>
    <w:rsid w:val="00D81AF2"/>
    <w:rsid w:val="00D81D59"/>
    <w:rsid w:val="00D8227C"/>
    <w:rsid w:val="00D828B1"/>
    <w:rsid w:val="00D82EEA"/>
    <w:rsid w:val="00D87D44"/>
    <w:rsid w:val="00D9061E"/>
    <w:rsid w:val="00D90A11"/>
    <w:rsid w:val="00D91499"/>
    <w:rsid w:val="00D93085"/>
    <w:rsid w:val="00D93BC1"/>
    <w:rsid w:val="00D93CC4"/>
    <w:rsid w:val="00D9689B"/>
    <w:rsid w:val="00D979D4"/>
    <w:rsid w:val="00D97D6D"/>
    <w:rsid w:val="00DA07F6"/>
    <w:rsid w:val="00DA0813"/>
    <w:rsid w:val="00DA236A"/>
    <w:rsid w:val="00DA371A"/>
    <w:rsid w:val="00DA51D7"/>
    <w:rsid w:val="00DA6FE9"/>
    <w:rsid w:val="00DB075B"/>
    <w:rsid w:val="00DB0A67"/>
    <w:rsid w:val="00DB0D46"/>
    <w:rsid w:val="00DB16B1"/>
    <w:rsid w:val="00DB2E90"/>
    <w:rsid w:val="00DB3466"/>
    <w:rsid w:val="00DB67E1"/>
    <w:rsid w:val="00DB697D"/>
    <w:rsid w:val="00DC1D53"/>
    <w:rsid w:val="00DC3100"/>
    <w:rsid w:val="00DC44A3"/>
    <w:rsid w:val="00DC5A62"/>
    <w:rsid w:val="00DC5AD1"/>
    <w:rsid w:val="00DC5F80"/>
    <w:rsid w:val="00DC6E17"/>
    <w:rsid w:val="00DD2B06"/>
    <w:rsid w:val="00DD767C"/>
    <w:rsid w:val="00DD773D"/>
    <w:rsid w:val="00DE0796"/>
    <w:rsid w:val="00DE0FEA"/>
    <w:rsid w:val="00DE17D0"/>
    <w:rsid w:val="00DE2250"/>
    <w:rsid w:val="00DE2481"/>
    <w:rsid w:val="00DE5195"/>
    <w:rsid w:val="00DE567A"/>
    <w:rsid w:val="00DE65AB"/>
    <w:rsid w:val="00DF07A5"/>
    <w:rsid w:val="00DF1BFA"/>
    <w:rsid w:val="00DF342D"/>
    <w:rsid w:val="00DF397E"/>
    <w:rsid w:val="00E003D0"/>
    <w:rsid w:val="00E02211"/>
    <w:rsid w:val="00E02E4F"/>
    <w:rsid w:val="00E04664"/>
    <w:rsid w:val="00E04820"/>
    <w:rsid w:val="00E06E65"/>
    <w:rsid w:val="00E07CD7"/>
    <w:rsid w:val="00E108E1"/>
    <w:rsid w:val="00E11A9B"/>
    <w:rsid w:val="00E1210B"/>
    <w:rsid w:val="00E140D0"/>
    <w:rsid w:val="00E1588F"/>
    <w:rsid w:val="00E166D1"/>
    <w:rsid w:val="00E213E1"/>
    <w:rsid w:val="00E22A89"/>
    <w:rsid w:val="00E23668"/>
    <w:rsid w:val="00E241BC"/>
    <w:rsid w:val="00E258EF"/>
    <w:rsid w:val="00E268AD"/>
    <w:rsid w:val="00E268F9"/>
    <w:rsid w:val="00E3359D"/>
    <w:rsid w:val="00E362A4"/>
    <w:rsid w:val="00E366BD"/>
    <w:rsid w:val="00E37117"/>
    <w:rsid w:val="00E37FC5"/>
    <w:rsid w:val="00E4240C"/>
    <w:rsid w:val="00E434AC"/>
    <w:rsid w:val="00E44F4E"/>
    <w:rsid w:val="00E475CA"/>
    <w:rsid w:val="00E5007E"/>
    <w:rsid w:val="00E51BA3"/>
    <w:rsid w:val="00E5480C"/>
    <w:rsid w:val="00E561EC"/>
    <w:rsid w:val="00E571C1"/>
    <w:rsid w:val="00E57AF8"/>
    <w:rsid w:val="00E626F1"/>
    <w:rsid w:val="00E64F20"/>
    <w:rsid w:val="00E672E2"/>
    <w:rsid w:val="00E70B43"/>
    <w:rsid w:val="00E71962"/>
    <w:rsid w:val="00E71DD3"/>
    <w:rsid w:val="00E75FC3"/>
    <w:rsid w:val="00E76CAA"/>
    <w:rsid w:val="00E77FB1"/>
    <w:rsid w:val="00E80A11"/>
    <w:rsid w:val="00E83B3B"/>
    <w:rsid w:val="00E83BC4"/>
    <w:rsid w:val="00E87DF4"/>
    <w:rsid w:val="00E93095"/>
    <w:rsid w:val="00E967F4"/>
    <w:rsid w:val="00E96918"/>
    <w:rsid w:val="00E97471"/>
    <w:rsid w:val="00EA03A8"/>
    <w:rsid w:val="00EA0593"/>
    <w:rsid w:val="00EA25DD"/>
    <w:rsid w:val="00EA28DD"/>
    <w:rsid w:val="00EA3165"/>
    <w:rsid w:val="00EA6C21"/>
    <w:rsid w:val="00EB0D16"/>
    <w:rsid w:val="00EB1FDB"/>
    <w:rsid w:val="00EB2950"/>
    <w:rsid w:val="00EB31CB"/>
    <w:rsid w:val="00EB3BB8"/>
    <w:rsid w:val="00EB5926"/>
    <w:rsid w:val="00EB605B"/>
    <w:rsid w:val="00EB6E5F"/>
    <w:rsid w:val="00EC0B93"/>
    <w:rsid w:val="00EC19D5"/>
    <w:rsid w:val="00EC4A95"/>
    <w:rsid w:val="00EC6213"/>
    <w:rsid w:val="00EC65B8"/>
    <w:rsid w:val="00ED0B33"/>
    <w:rsid w:val="00ED1ACE"/>
    <w:rsid w:val="00ED2131"/>
    <w:rsid w:val="00ED2A46"/>
    <w:rsid w:val="00ED3C05"/>
    <w:rsid w:val="00ED5C53"/>
    <w:rsid w:val="00ED6210"/>
    <w:rsid w:val="00ED6891"/>
    <w:rsid w:val="00ED7BD6"/>
    <w:rsid w:val="00EE1C9E"/>
    <w:rsid w:val="00EE2282"/>
    <w:rsid w:val="00EE2939"/>
    <w:rsid w:val="00EE3169"/>
    <w:rsid w:val="00EE33FF"/>
    <w:rsid w:val="00EE4ACF"/>
    <w:rsid w:val="00EE53B8"/>
    <w:rsid w:val="00EE6C85"/>
    <w:rsid w:val="00EE6F85"/>
    <w:rsid w:val="00EE6FEF"/>
    <w:rsid w:val="00EF0922"/>
    <w:rsid w:val="00EF1F5E"/>
    <w:rsid w:val="00EF3A43"/>
    <w:rsid w:val="00EF5180"/>
    <w:rsid w:val="00EF5D77"/>
    <w:rsid w:val="00EF7753"/>
    <w:rsid w:val="00F03585"/>
    <w:rsid w:val="00F03CAF"/>
    <w:rsid w:val="00F054C2"/>
    <w:rsid w:val="00F06BC8"/>
    <w:rsid w:val="00F0778F"/>
    <w:rsid w:val="00F10DAC"/>
    <w:rsid w:val="00F11EE0"/>
    <w:rsid w:val="00F15497"/>
    <w:rsid w:val="00F158F1"/>
    <w:rsid w:val="00F17B55"/>
    <w:rsid w:val="00F21CB9"/>
    <w:rsid w:val="00F22505"/>
    <w:rsid w:val="00F240D7"/>
    <w:rsid w:val="00F25341"/>
    <w:rsid w:val="00F25A6E"/>
    <w:rsid w:val="00F25CFD"/>
    <w:rsid w:val="00F26AD3"/>
    <w:rsid w:val="00F31138"/>
    <w:rsid w:val="00F332E4"/>
    <w:rsid w:val="00F33425"/>
    <w:rsid w:val="00F35219"/>
    <w:rsid w:val="00F35253"/>
    <w:rsid w:val="00F407A5"/>
    <w:rsid w:val="00F40B3E"/>
    <w:rsid w:val="00F40D2C"/>
    <w:rsid w:val="00F40E0D"/>
    <w:rsid w:val="00F4107E"/>
    <w:rsid w:val="00F4202C"/>
    <w:rsid w:val="00F4308A"/>
    <w:rsid w:val="00F44BDF"/>
    <w:rsid w:val="00F44E8B"/>
    <w:rsid w:val="00F51268"/>
    <w:rsid w:val="00F525DE"/>
    <w:rsid w:val="00F55D7A"/>
    <w:rsid w:val="00F568D3"/>
    <w:rsid w:val="00F5789C"/>
    <w:rsid w:val="00F62D26"/>
    <w:rsid w:val="00F71044"/>
    <w:rsid w:val="00F711E5"/>
    <w:rsid w:val="00F712D0"/>
    <w:rsid w:val="00F74970"/>
    <w:rsid w:val="00F74D33"/>
    <w:rsid w:val="00F75C5D"/>
    <w:rsid w:val="00F80155"/>
    <w:rsid w:val="00F81247"/>
    <w:rsid w:val="00F844CE"/>
    <w:rsid w:val="00F85A1F"/>
    <w:rsid w:val="00F869AA"/>
    <w:rsid w:val="00F86B3F"/>
    <w:rsid w:val="00F86B8F"/>
    <w:rsid w:val="00F91DCD"/>
    <w:rsid w:val="00F92EC3"/>
    <w:rsid w:val="00F93D5D"/>
    <w:rsid w:val="00F93D9B"/>
    <w:rsid w:val="00F96298"/>
    <w:rsid w:val="00F97A29"/>
    <w:rsid w:val="00F97D88"/>
    <w:rsid w:val="00FA0F6D"/>
    <w:rsid w:val="00FA2616"/>
    <w:rsid w:val="00FA4DB1"/>
    <w:rsid w:val="00FA61EE"/>
    <w:rsid w:val="00FA6A72"/>
    <w:rsid w:val="00FB01D3"/>
    <w:rsid w:val="00FB2DBB"/>
    <w:rsid w:val="00FB3DE3"/>
    <w:rsid w:val="00FB40FD"/>
    <w:rsid w:val="00FB4142"/>
    <w:rsid w:val="00FB5956"/>
    <w:rsid w:val="00FB7D9C"/>
    <w:rsid w:val="00FC0A83"/>
    <w:rsid w:val="00FC1403"/>
    <w:rsid w:val="00FC3A19"/>
    <w:rsid w:val="00FC4DF8"/>
    <w:rsid w:val="00FC69BF"/>
    <w:rsid w:val="00FC6A89"/>
    <w:rsid w:val="00FD08B7"/>
    <w:rsid w:val="00FD14C5"/>
    <w:rsid w:val="00FD4251"/>
    <w:rsid w:val="00FD4C72"/>
    <w:rsid w:val="00FD55FF"/>
    <w:rsid w:val="00FD60B3"/>
    <w:rsid w:val="00FD630A"/>
    <w:rsid w:val="00FD681C"/>
    <w:rsid w:val="00FD6B02"/>
    <w:rsid w:val="00FE295D"/>
    <w:rsid w:val="00FE2DD8"/>
    <w:rsid w:val="00FE2EB3"/>
    <w:rsid w:val="00FE2F19"/>
    <w:rsid w:val="00FE3060"/>
    <w:rsid w:val="00FE6A4E"/>
    <w:rsid w:val="00FE70FF"/>
    <w:rsid w:val="00FE7B9F"/>
    <w:rsid w:val="00FF05B8"/>
    <w:rsid w:val="00FF1E5E"/>
    <w:rsid w:val="00FF50C8"/>
    <w:rsid w:val="00FF63CC"/>
    <w:rsid w:val="00FF75D6"/>
    <w:rsid w:val="00FF7C1B"/>
    <w:rsid w:val="012623DB"/>
    <w:rsid w:val="013FFC6C"/>
    <w:rsid w:val="018E0F0E"/>
    <w:rsid w:val="01B44E87"/>
    <w:rsid w:val="01BEFA93"/>
    <w:rsid w:val="02033C31"/>
    <w:rsid w:val="026AC708"/>
    <w:rsid w:val="02F5011D"/>
    <w:rsid w:val="032FDDFE"/>
    <w:rsid w:val="03775471"/>
    <w:rsid w:val="03C79779"/>
    <w:rsid w:val="03E8A460"/>
    <w:rsid w:val="03F54D99"/>
    <w:rsid w:val="044F8A9F"/>
    <w:rsid w:val="059F6361"/>
    <w:rsid w:val="05C91308"/>
    <w:rsid w:val="0663A316"/>
    <w:rsid w:val="06CBFE07"/>
    <w:rsid w:val="077E09A3"/>
    <w:rsid w:val="082DC222"/>
    <w:rsid w:val="086B486C"/>
    <w:rsid w:val="0889BB4D"/>
    <w:rsid w:val="09200324"/>
    <w:rsid w:val="0A57ACE7"/>
    <w:rsid w:val="0AE936C1"/>
    <w:rsid w:val="0B9FEBDF"/>
    <w:rsid w:val="0BE1C584"/>
    <w:rsid w:val="0C6B88FB"/>
    <w:rsid w:val="0D72B421"/>
    <w:rsid w:val="0D87D0FB"/>
    <w:rsid w:val="0D9FA370"/>
    <w:rsid w:val="0DE41BDF"/>
    <w:rsid w:val="0E0C5672"/>
    <w:rsid w:val="0E51338A"/>
    <w:rsid w:val="0EA46C64"/>
    <w:rsid w:val="0ED1610F"/>
    <w:rsid w:val="0F604E86"/>
    <w:rsid w:val="1010C94B"/>
    <w:rsid w:val="1053E7CB"/>
    <w:rsid w:val="11550174"/>
    <w:rsid w:val="117670A3"/>
    <w:rsid w:val="117F8E69"/>
    <w:rsid w:val="11B4298A"/>
    <w:rsid w:val="1213AEC8"/>
    <w:rsid w:val="121FDE36"/>
    <w:rsid w:val="1229764C"/>
    <w:rsid w:val="12528B65"/>
    <w:rsid w:val="12A63148"/>
    <w:rsid w:val="13315AE0"/>
    <w:rsid w:val="1386D2F0"/>
    <w:rsid w:val="13BFFC2E"/>
    <w:rsid w:val="145C33F1"/>
    <w:rsid w:val="1461528B"/>
    <w:rsid w:val="147024B8"/>
    <w:rsid w:val="14FBB120"/>
    <w:rsid w:val="15E75EB5"/>
    <w:rsid w:val="16090901"/>
    <w:rsid w:val="17EA7EBE"/>
    <w:rsid w:val="1893D468"/>
    <w:rsid w:val="18C73F58"/>
    <w:rsid w:val="18F166BB"/>
    <w:rsid w:val="199166EB"/>
    <w:rsid w:val="19CDB201"/>
    <w:rsid w:val="19DF13C6"/>
    <w:rsid w:val="1A0A2DF2"/>
    <w:rsid w:val="1A64E30C"/>
    <w:rsid w:val="1AC351C7"/>
    <w:rsid w:val="1ACDCB93"/>
    <w:rsid w:val="1B10AC8E"/>
    <w:rsid w:val="1B55D6E7"/>
    <w:rsid w:val="1B6EC0FC"/>
    <w:rsid w:val="1B904257"/>
    <w:rsid w:val="1C3FAFFE"/>
    <w:rsid w:val="1C5B2123"/>
    <w:rsid w:val="1C6DB456"/>
    <w:rsid w:val="1C74AE8D"/>
    <w:rsid w:val="1C7E0D56"/>
    <w:rsid w:val="1CA50A9E"/>
    <w:rsid w:val="1D0814A6"/>
    <w:rsid w:val="1D96B953"/>
    <w:rsid w:val="1DC0E892"/>
    <w:rsid w:val="1DE2A39C"/>
    <w:rsid w:val="1E7C532F"/>
    <w:rsid w:val="1EAA614D"/>
    <w:rsid w:val="1FD99677"/>
    <w:rsid w:val="2097322C"/>
    <w:rsid w:val="20CDFC1D"/>
    <w:rsid w:val="218691C8"/>
    <w:rsid w:val="21CE4682"/>
    <w:rsid w:val="22E6220E"/>
    <w:rsid w:val="2342082A"/>
    <w:rsid w:val="2356AEB8"/>
    <w:rsid w:val="23605A05"/>
    <w:rsid w:val="23775FAA"/>
    <w:rsid w:val="23C1A4F2"/>
    <w:rsid w:val="23EB13D6"/>
    <w:rsid w:val="2484A388"/>
    <w:rsid w:val="24959092"/>
    <w:rsid w:val="24C0A2B9"/>
    <w:rsid w:val="24F29DEB"/>
    <w:rsid w:val="24FA0B9A"/>
    <w:rsid w:val="253BB08F"/>
    <w:rsid w:val="25DFB506"/>
    <w:rsid w:val="26D5C73B"/>
    <w:rsid w:val="2704F88C"/>
    <w:rsid w:val="2729A3E0"/>
    <w:rsid w:val="275AB611"/>
    <w:rsid w:val="276040FB"/>
    <w:rsid w:val="279519D9"/>
    <w:rsid w:val="2803137A"/>
    <w:rsid w:val="28290B52"/>
    <w:rsid w:val="283467B6"/>
    <w:rsid w:val="288BF007"/>
    <w:rsid w:val="28955A1B"/>
    <w:rsid w:val="291C68BB"/>
    <w:rsid w:val="294653F4"/>
    <w:rsid w:val="29D68F7B"/>
    <w:rsid w:val="2A204ACB"/>
    <w:rsid w:val="2A21A66B"/>
    <w:rsid w:val="2A316823"/>
    <w:rsid w:val="2A533EAD"/>
    <w:rsid w:val="2ADCC433"/>
    <w:rsid w:val="2B14F95D"/>
    <w:rsid w:val="2D0EF5DE"/>
    <w:rsid w:val="2D20E79A"/>
    <w:rsid w:val="2D3C7488"/>
    <w:rsid w:val="2E03DD48"/>
    <w:rsid w:val="2E7B7D74"/>
    <w:rsid w:val="2E7BC06E"/>
    <w:rsid w:val="2F48C4D7"/>
    <w:rsid w:val="3086329D"/>
    <w:rsid w:val="30BE1EFF"/>
    <w:rsid w:val="3275BF32"/>
    <w:rsid w:val="32F337D7"/>
    <w:rsid w:val="334D20F1"/>
    <w:rsid w:val="33641693"/>
    <w:rsid w:val="33A546CF"/>
    <w:rsid w:val="33B168D8"/>
    <w:rsid w:val="34093CF3"/>
    <w:rsid w:val="34813CEE"/>
    <w:rsid w:val="34FFE6F4"/>
    <w:rsid w:val="3532BD76"/>
    <w:rsid w:val="35865E91"/>
    <w:rsid w:val="35E8055B"/>
    <w:rsid w:val="35F127F3"/>
    <w:rsid w:val="36B23B9F"/>
    <w:rsid w:val="37075DF3"/>
    <w:rsid w:val="375A917F"/>
    <w:rsid w:val="381FDFB9"/>
    <w:rsid w:val="389E5CE2"/>
    <w:rsid w:val="38FACEF0"/>
    <w:rsid w:val="39FE17D4"/>
    <w:rsid w:val="3A49B2DC"/>
    <w:rsid w:val="3AA3622D"/>
    <w:rsid w:val="3BE2AC62"/>
    <w:rsid w:val="3C591FD3"/>
    <w:rsid w:val="3CEB200B"/>
    <w:rsid w:val="3D2505E0"/>
    <w:rsid w:val="3D7C6F07"/>
    <w:rsid w:val="3DC46362"/>
    <w:rsid w:val="3E116F4F"/>
    <w:rsid w:val="3E4B8E27"/>
    <w:rsid w:val="3E4D9705"/>
    <w:rsid w:val="3E8B7F5C"/>
    <w:rsid w:val="3FC7E0DA"/>
    <w:rsid w:val="3FC86596"/>
    <w:rsid w:val="40A06EA1"/>
    <w:rsid w:val="40C7D8EC"/>
    <w:rsid w:val="40F089C8"/>
    <w:rsid w:val="41749184"/>
    <w:rsid w:val="41C41B9D"/>
    <w:rsid w:val="41F8EFEC"/>
    <w:rsid w:val="427985CA"/>
    <w:rsid w:val="4306A6F1"/>
    <w:rsid w:val="43667D92"/>
    <w:rsid w:val="446E3021"/>
    <w:rsid w:val="44BA7DB5"/>
    <w:rsid w:val="44F59951"/>
    <w:rsid w:val="45BAEC5B"/>
    <w:rsid w:val="45BF564C"/>
    <w:rsid w:val="4623DAB8"/>
    <w:rsid w:val="46EA5487"/>
    <w:rsid w:val="46FDEAB3"/>
    <w:rsid w:val="476C3B76"/>
    <w:rsid w:val="4781B4DA"/>
    <w:rsid w:val="47CE1C53"/>
    <w:rsid w:val="47CFC4BA"/>
    <w:rsid w:val="47DB542E"/>
    <w:rsid w:val="4846C671"/>
    <w:rsid w:val="484EAD75"/>
    <w:rsid w:val="487FAAFD"/>
    <w:rsid w:val="48B43FBA"/>
    <w:rsid w:val="48D3AAFE"/>
    <w:rsid w:val="48E97B2B"/>
    <w:rsid w:val="498B6A42"/>
    <w:rsid w:val="49D6CE0C"/>
    <w:rsid w:val="49F0641A"/>
    <w:rsid w:val="4A27B814"/>
    <w:rsid w:val="4AD1675F"/>
    <w:rsid w:val="4B52054D"/>
    <w:rsid w:val="4C7C04CD"/>
    <w:rsid w:val="4CF0A2E4"/>
    <w:rsid w:val="4D40944F"/>
    <w:rsid w:val="4D8C916B"/>
    <w:rsid w:val="4DBCA1A6"/>
    <w:rsid w:val="4E2990F9"/>
    <w:rsid w:val="4E538AF8"/>
    <w:rsid w:val="4F12A6C9"/>
    <w:rsid w:val="4F55BFAB"/>
    <w:rsid w:val="502317CC"/>
    <w:rsid w:val="5035A832"/>
    <w:rsid w:val="50360146"/>
    <w:rsid w:val="50DEADCC"/>
    <w:rsid w:val="50F56496"/>
    <w:rsid w:val="5108E0A3"/>
    <w:rsid w:val="518465B2"/>
    <w:rsid w:val="51D6C0F0"/>
    <w:rsid w:val="5290F284"/>
    <w:rsid w:val="53C42E95"/>
    <w:rsid w:val="53D99DEA"/>
    <w:rsid w:val="53DB9CEF"/>
    <w:rsid w:val="543A532D"/>
    <w:rsid w:val="5466FBA4"/>
    <w:rsid w:val="54901BED"/>
    <w:rsid w:val="54B58031"/>
    <w:rsid w:val="54FF75F5"/>
    <w:rsid w:val="550CD3DE"/>
    <w:rsid w:val="55125A22"/>
    <w:rsid w:val="55444586"/>
    <w:rsid w:val="556EA5ED"/>
    <w:rsid w:val="55AFC40D"/>
    <w:rsid w:val="55FCF217"/>
    <w:rsid w:val="56098237"/>
    <w:rsid w:val="5691A0CD"/>
    <w:rsid w:val="5693F521"/>
    <w:rsid w:val="56B52140"/>
    <w:rsid w:val="578615C2"/>
    <w:rsid w:val="5796B26B"/>
    <w:rsid w:val="579CAD7D"/>
    <w:rsid w:val="57E1706C"/>
    <w:rsid w:val="584B4B63"/>
    <w:rsid w:val="58CB4003"/>
    <w:rsid w:val="58D8C57A"/>
    <w:rsid w:val="596740AD"/>
    <w:rsid w:val="597470EE"/>
    <w:rsid w:val="59DF92FE"/>
    <w:rsid w:val="5A2ECA57"/>
    <w:rsid w:val="5A9EEC52"/>
    <w:rsid w:val="5AA4EF71"/>
    <w:rsid w:val="5AB9C8D4"/>
    <w:rsid w:val="5ABD14CB"/>
    <w:rsid w:val="5AD01541"/>
    <w:rsid w:val="5B344D8B"/>
    <w:rsid w:val="5BB812EA"/>
    <w:rsid w:val="5C0BF222"/>
    <w:rsid w:val="5C4116B0"/>
    <w:rsid w:val="5D16640C"/>
    <w:rsid w:val="5D1BD8DE"/>
    <w:rsid w:val="5D70BCE3"/>
    <w:rsid w:val="5D81DB6F"/>
    <w:rsid w:val="5DFAD9C3"/>
    <w:rsid w:val="5E075817"/>
    <w:rsid w:val="5E7B9FED"/>
    <w:rsid w:val="5E7FB56F"/>
    <w:rsid w:val="5E910AFB"/>
    <w:rsid w:val="5EA26222"/>
    <w:rsid w:val="5EC74189"/>
    <w:rsid w:val="5F03F38F"/>
    <w:rsid w:val="5F05604D"/>
    <w:rsid w:val="5F1BCE89"/>
    <w:rsid w:val="5F483DF5"/>
    <w:rsid w:val="5F597E6F"/>
    <w:rsid w:val="5FAF997B"/>
    <w:rsid w:val="5FC324A1"/>
    <w:rsid w:val="601826EA"/>
    <w:rsid w:val="604DACD0"/>
    <w:rsid w:val="609B8AB0"/>
    <w:rsid w:val="60E04B65"/>
    <w:rsid w:val="6116B1CD"/>
    <w:rsid w:val="61342CB4"/>
    <w:rsid w:val="614379A4"/>
    <w:rsid w:val="61519C1C"/>
    <w:rsid w:val="61F11633"/>
    <w:rsid w:val="62079EF3"/>
    <w:rsid w:val="62324B98"/>
    <w:rsid w:val="624B27CA"/>
    <w:rsid w:val="627B7237"/>
    <w:rsid w:val="62B92389"/>
    <w:rsid w:val="630FAD98"/>
    <w:rsid w:val="63435730"/>
    <w:rsid w:val="63997CFB"/>
    <w:rsid w:val="64E41586"/>
    <w:rsid w:val="64EEB60A"/>
    <w:rsid w:val="6568FCD5"/>
    <w:rsid w:val="65874EDF"/>
    <w:rsid w:val="65B5B8DD"/>
    <w:rsid w:val="65D86553"/>
    <w:rsid w:val="65FC22A6"/>
    <w:rsid w:val="66612B74"/>
    <w:rsid w:val="667FB1A1"/>
    <w:rsid w:val="66EC8D9E"/>
    <w:rsid w:val="6708CD08"/>
    <w:rsid w:val="676DB725"/>
    <w:rsid w:val="6792EA75"/>
    <w:rsid w:val="67D1950F"/>
    <w:rsid w:val="68164058"/>
    <w:rsid w:val="687E0533"/>
    <w:rsid w:val="68895B34"/>
    <w:rsid w:val="688F3616"/>
    <w:rsid w:val="68AC3F12"/>
    <w:rsid w:val="68BB0AD4"/>
    <w:rsid w:val="690E65F2"/>
    <w:rsid w:val="695C107E"/>
    <w:rsid w:val="69AB4B1A"/>
    <w:rsid w:val="6A8E8D5A"/>
    <w:rsid w:val="6ABD698A"/>
    <w:rsid w:val="6B2D6D12"/>
    <w:rsid w:val="6B69D3E5"/>
    <w:rsid w:val="6B6E5DA9"/>
    <w:rsid w:val="6B878C5F"/>
    <w:rsid w:val="6BD06433"/>
    <w:rsid w:val="6CF41F48"/>
    <w:rsid w:val="6D7EFEF8"/>
    <w:rsid w:val="6DE894C0"/>
    <w:rsid w:val="6E40309A"/>
    <w:rsid w:val="6E8D1BF4"/>
    <w:rsid w:val="6EC4D6FC"/>
    <w:rsid w:val="6F268089"/>
    <w:rsid w:val="6F3F5706"/>
    <w:rsid w:val="6F846DD5"/>
    <w:rsid w:val="6FABCBA0"/>
    <w:rsid w:val="6FC6E769"/>
    <w:rsid w:val="6FFA57C3"/>
    <w:rsid w:val="7018AE75"/>
    <w:rsid w:val="702991BA"/>
    <w:rsid w:val="70389025"/>
    <w:rsid w:val="7042B755"/>
    <w:rsid w:val="709686F1"/>
    <w:rsid w:val="70F7500F"/>
    <w:rsid w:val="71C542CC"/>
    <w:rsid w:val="7214EFDF"/>
    <w:rsid w:val="72789BF8"/>
    <w:rsid w:val="72E8A27A"/>
    <w:rsid w:val="739E1A2A"/>
    <w:rsid w:val="753A1D16"/>
    <w:rsid w:val="75B4A204"/>
    <w:rsid w:val="75FA1E29"/>
    <w:rsid w:val="76028DF5"/>
    <w:rsid w:val="7614CEEF"/>
    <w:rsid w:val="76CF6631"/>
    <w:rsid w:val="76F085D2"/>
    <w:rsid w:val="7711ED58"/>
    <w:rsid w:val="77553A02"/>
    <w:rsid w:val="7757E172"/>
    <w:rsid w:val="7773B86C"/>
    <w:rsid w:val="778641DB"/>
    <w:rsid w:val="77CAAF75"/>
    <w:rsid w:val="783FB583"/>
    <w:rsid w:val="78970502"/>
    <w:rsid w:val="78B1692F"/>
    <w:rsid w:val="79390530"/>
    <w:rsid w:val="798B443E"/>
    <w:rsid w:val="7A2CC1D6"/>
    <w:rsid w:val="7A9D0A3E"/>
    <w:rsid w:val="7AB0F08D"/>
    <w:rsid w:val="7B1FB168"/>
    <w:rsid w:val="7B2CC040"/>
    <w:rsid w:val="7B3E7A8F"/>
    <w:rsid w:val="7BB2A13A"/>
    <w:rsid w:val="7BD3FD17"/>
    <w:rsid w:val="7C081896"/>
    <w:rsid w:val="7C8B9686"/>
    <w:rsid w:val="7C9F9AA2"/>
    <w:rsid w:val="7CA40B41"/>
    <w:rsid w:val="7CD27A6C"/>
    <w:rsid w:val="7D1C511F"/>
    <w:rsid w:val="7D910C58"/>
    <w:rsid w:val="7EFF6F54"/>
    <w:rsid w:val="7F87075A"/>
    <w:rsid w:val="7FCA8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A0E4AB"/>
  <w15:chartTrackingRefBased/>
  <w15:docId w15:val="{0FFCFDDC-081E-474C-9CE7-51BDDE870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7AB0F08D"/>
    <w:rPr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rsid w:val="7AB0F08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/>
    </w:rPr>
  </w:style>
  <w:style w:type="paragraph" w:styleId="Heading4">
    <w:name w:val="heading 4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Heading7">
    <w:name w:val="heading 7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Heading8">
    <w:name w:val="heading 8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7AB0F08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B92907"/>
    <w:rPr>
      <w:b/>
      <w:bCs/>
    </w:rPr>
  </w:style>
  <w:style w:type="character" w:styleId="Emphasis">
    <w:name w:val="Emphasis"/>
    <w:uiPriority w:val="20"/>
    <w:qFormat/>
    <w:rsid w:val="00B92907"/>
    <w:rPr>
      <w:i/>
      <w:iCs/>
    </w:rPr>
  </w:style>
  <w:style w:type="character" w:styleId="Hyperlink">
    <w:name w:val="Hyperlink"/>
    <w:uiPriority w:val="99"/>
    <w:rsid w:val="00B92907"/>
    <w:rPr>
      <w:color w:val="0000FF"/>
      <w:u w:val="single"/>
    </w:rPr>
  </w:style>
  <w:style w:type="paragraph" w:customStyle="1" w:styleId="Default">
    <w:name w:val="Default"/>
    <w:rsid w:val="005762A9"/>
    <w:pPr>
      <w:widowControl w:val="0"/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  <w:lang w:val="en-US"/>
    </w:rPr>
  </w:style>
  <w:style w:type="character" w:customStyle="1" w:styleId="content1">
    <w:name w:val="content1"/>
    <w:rsid w:val="00184933"/>
    <w:rPr>
      <w:sz w:val="24"/>
      <w:szCs w:val="24"/>
    </w:rPr>
  </w:style>
  <w:style w:type="paragraph" w:styleId="NormalWeb">
    <w:name w:val="Normal (Web)"/>
    <w:basedOn w:val="Normal"/>
    <w:uiPriority w:val="99"/>
    <w:rsid w:val="7AB0F08D"/>
  </w:style>
  <w:style w:type="paragraph" w:styleId="BodyText">
    <w:name w:val="Body Text"/>
    <w:basedOn w:val="Normal"/>
    <w:link w:val="BodyTextChar"/>
    <w:uiPriority w:val="1"/>
    <w:rsid w:val="7AB0F08D"/>
    <w:pPr>
      <w:spacing w:before="240"/>
      <w:ind w:left="720"/>
      <w:jc w:val="both"/>
    </w:pPr>
    <w:rPr>
      <w:rFonts w:eastAsia="SimHei"/>
      <w:lang w:eastAsia="en-GB"/>
    </w:rPr>
  </w:style>
  <w:style w:type="character" w:customStyle="1" w:styleId="BodyTextChar">
    <w:name w:val="Body Text Char"/>
    <w:link w:val="BodyText"/>
    <w:locked/>
    <w:rsid w:val="00061856"/>
    <w:rPr>
      <w:rFonts w:eastAsia="SimHei"/>
      <w:sz w:val="24"/>
      <w:lang w:val="en-US" w:eastAsia="en-GB" w:bidi="ar-SA"/>
    </w:rPr>
  </w:style>
  <w:style w:type="character" w:customStyle="1" w:styleId="apple-style-span">
    <w:name w:val="apple-style-span"/>
    <w:basedOn w:val="DefaultParagraphFont"/>
    <w:rsid w:val="00DB3466"/>
  </w:style>
  <w:style w:type="paragraph" w:styleId="ListParagraph">
    <w:name w:val="List Paragraph"/>
    <w:basedOn w:val="Normal"/>
    <w:uiPriority w:val="34"/>
    <w:qFormat/>
    <w:rsid w:val="7AB0F08D"/>
    <w:pPr>
      <w:ind w:left="720"/>
    </w:pPr>
    <w:rPr>
      <w:rFonts w:ascii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7AB0F08D"/>
    <w:rPr>
      <w:rFonts w:ascii="Calibri" w:hAnsi="Calibri" w:cs="Consolas"/>
      <w:sz w:val="22"/>
      <w:szCs w:val="22"/>
    </w:rPr>
  </w:style>
  <w:style w:type="character" w:customStyle="1" w:styleId="PlainTextChar">
    <w:name w:val="Plain Text Char"/>
    <w:link w:val="PlainText"/>
    <w:uiPriority w:val="99"/>
    <w:rsid w:val="00945B0A"/>
    <w:rPr>
      <w:rFonts w:ascii="Calibri" w:hAnsi="Calibri" w:cs="Consolas"/>
      <w:sz w:val="22"/>
      <w:szCs w:val="21"/>
    </w:rPr>
  </w:style>
  <w:style w:type="paragraph" w:styleId="BalloonText">
    <w:name w:val="Balloon Text"/>
    <w:basedOn w:val="Normal"/>
    <w:link w:val="BalloonTextChar"/>
    <w:uiPriority w:val="1"/>
    <w:rsid w:val="7AB0F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F664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9E0B82"/>
  </w:style>
  <w:style w:type="paragraph" w:styleId="Revision">
    <w:name w:val="Revision"/>
    <w:hidden/>
    <w:uiPriority w:val="99"/>
    <w:semiHidden/>
    <w:rsid w:val="00FD681C"/>
    <w:rPr>
      <w:sz w:val="24"/>
      <w:szCs w:val="24"/>
      <w:lang w:val="en-US"/>
    </w:rPr>
  </w:style>
  <w:style w:type="paragraph" w:customStyle="1" w:styleId="font9">
    <w:name w:val="font_9"/>
    <w:basedOn w:val="Normal"/>
    <w:uiPriority w:val="1"/>
    <w:rsid w:val="7AB0F08D"/>
    <w:pPr>
      <w:spacing w:beforeAutospacing="1" w:afterAutospacing="1"/>
    </w:pPr>
    <w:rPr>
      <w:rFonts w:eastAsia="Times New Roman"/>
      <w:lang w:val="en-SG"/>
    </w:rPr>
  </w:style>
  <w:style w:type="paragraph" w:styleId="Footer">
    <w:name w:val="footer"/>
    <w:basedOn w:val="Normal"/>
    <w:link w:val="FooterChar"/>
    <w:uiPriority w:val="99"/>
    <w:rsid w:val="7AB0F08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4363E"/>
    <w:rPr>
      <w:sz w:val="24"/>
      <w:szCs w:val="24"/>
      <w:lang w:val="en-US"/>
    </w:rPr>
  </w:style>
  <w:style w:type="character" w:styleId="FollowedHyperlink">
    <w:name w:val="FollowedHyperlink"/>
    <w:rsid w:val="00DD767C"/>
    <w:rPr>
      <w:color w:val="954F72"/>
      <w:u w:val="single"/>
    </w:rPr>
  </w:style>
  <w:style w:type="paragraph" w:styleId="Header">
    <w:name w:val="header"/>
    <w:basedOn w:val="Normal"/>
    <w:link w:val="HeaderChar"/>
    <w:uiPriority w:val="1"/>
    <w:rsid w:val="7AB0F0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8D2C7D"/>
    <w:rPr>
      <w:sz w:val="24"/>
      <w:szCs w:val="24"/>
      <w:lang w:val="en-US"/>
    </w:rPr>
  </w:style>
  <w:style w:type="character" w:customStyle="1" w:styleId="ListLabel4">
    <w:name w:val="ListLabel 4"/>
    <w:uiPriority w:val="99"/>
    <w:rsid w:val="00AA1F89"/>
  </w:style>
  <w:style w:type="character" w:customStyle="1" w:styleId="normaltextrun">
    <w:name w:val="normaltextrun"/>
    <w:basedOn w:val="DefaultParagraphFont"/>
    <w:rsid w:val="007B305D"/>
  </w:style>
  <w:style w:type="paragraph" w:customStyle="1" w:styleId="paragraph">
    <w:name w:val="paragraph"/>
    <w:basedOn w:val="Normal"/>
    <w:uiPriority w:val="1"/>
    <w:rsid w:val="7AB0F08D"/>
    <w:pPr>
      <w:spacing w:beforeAutospacing="1" w:afterAutospacing="1"/>
    </w:pPr>
    <w:rPr>
      <w:rFonts w:eastAsia="Times New Roman"/>
      <w:lang w:val="en-SG" w:eastAsia="en-SG"/>
    </w:rPr>
  </w:style>
  <w:style w:type="character" w:customStyle="1" w:styleId="eop">
    <w:name w:val="eop"/>
    <w:basedOn w:val="DefaultParagraphFont"/>
    <w:rsid w:val="007B305D"/>
  </w:style>
  <w:style w:type="character" w:customStyle="1" w:styleId="spellingerror">
    <w:name w:val="spellingerror"/>
    <w:basedOn w:val="DefaultParagraphFont"/>
    <w:rsid w:val="007B305D"/>
  </w:style>
  <w:style w:type="character" w:customStyle="1" w:styleId="scxw237516523">
    <w:name w:val="scxw237516523"/>
    <w:basedOn w:val="DefaultParagraphFont"/>
    <w:rsid w:val="00654845"/>
  </w:style>
  <w:style w:type="character" w:customStyle="1" w:styleId="scxw97483354">
    <w:name w:val="scxw97483354"/>
    <w:basedOn w:val="DefaultParagraphFont"/>
    <w:rsid w:val="00C7741D"/>
  </w:style>
  <w:style w:type="character" w:customStyle="1" w:styleId="bcx0">
    <w:name w:val="bcx0"/>
    <w:basedOn w:val="DefaultParagraphFont"/>
    <w:rsid w:val="00C7741D"/>
  </w:style>
  <w:style w:type="character" w:customStyle="1" w:styleId="scxw250711033">
    <w:name w:val="scxw250711033"/>
    <w:basedOn w:val="DefaultParagraphFont"/>
    <w:rsid w:val="000D4869"/>
  </w:style>
  <w:style w:type="character" w:styleId="UnresolvedMention">
    <w:name w:val="Unresolved Mention"/>
    <w:basedOn w:val="DefaultParagraphFont"/>
    <w:uiPriority w:val="99"/>
    <w:semiHidden/>
    <w:unhideWhenUsed/>
    <w:rsid w:val="008B14A7"/>
    <w:rPr>
      <w:color w:val="605E5C"/>
      <w:shd w:val="clear" w:color="auto" w:fill="E1DFDD"/>
    </w:rPr>
  </w:style>
  <w:style w:type="paragraph" w:customStyle="1" w:styleId="Body">
    <w:name w:val="Body"/>
    <w:rsid w:val="0063251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 w:eastAsia="en-SG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rsid w:val="00E87D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rsid w:val="7AB0F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7DF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87D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87DF4"/>
    <w:rPr>
      <w:b/>
      <w:bCs/>
      <w:lang w:val="en-US"/>
    </w:rPr>
  </w:style>
  <w:style w:type="character" w:styleId="Mention">
    <w:name w:val="Mention"/>
    <w:basedOn w:val="DefaultParagraphFont"/>
    <w:uiPriority w:val="99"/>
    <w:unhideWhenUsed/>
    <w:rsid w:val="00E87DF4"/>
    <w:rPr>
      <w:color w:val="2B579A"/>
      <w:shd w:val="clear" w:color="auto" w:fill="E1DFDD"/>
    </w:rPr>
  </w:style>
  <w:style w:type="paragraph" w:styleId="Title">
    <w:name w:val="Title"/>
    <w:basedOn w:val="Normal"/>
    <w:next w:val="Normal"/>
    <w:uiPriority w:val="10"/>
    <w:qFormat/>
    <w:rsid w:val="7AB0F08D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7AB0F08D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7AB0F08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uiPriority w:val="30"/>
    <w:qFormat/>
    <w:rsid w:val="7AB0F08D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paragraph" w:styleId="TOC1">
    <w:name w:val="toc 1"/>
    <w:basedOn w:val="Normal"/>
    <w:next w:val="Normal"/>
    <w:uiPriority w:val="39"/>
    <w:unhideWhenUsed/>
    <w:rsid w:val="7AB0F08D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AB0F08D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AB0F08D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AB0F08D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AB0F08D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AB0F08D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AB0F08D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AB0F08D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AB0F08D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7AB0F08D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7AB0F08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19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1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71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94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8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1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4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8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5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8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7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aei.smu.edu.sg/sites/usaei.smu.edu.sg/files/uploads/List%20of%20Project%20Advisors/Profiles%20of%20Project%20Advisors%20(FINAL%2011-05-2022).pdf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7A31952834D5479124219F0912EACD" ma:contentTypeVersion="21" ma:contentTypeDescription="Create a new document." ma:contentTypeScope="" ma:versionID="8a0170901b94fa01e913e9bd58102b38">
  <xsd:schema xmlns:xsd="http://www.w3.org/2001/XMLSchema" xmlns:xs="http://www.w3.org/2001/XMLSchema" xmlns:p="http://schemas.microsoft.com/office/2006/metadata/properties" xmlns:ns1="http://schemas.microsoft.com/sharepoint/v3" xmlns:ns2="846cdbd3-009f-4760-9e23-f8777db093cf" xmlns:ns3="19c9e729-6f14-46e8-b773-eb6db7730c8e" targetNamespace="http://schemas.microsoft.com/office/2006/metadata/properties" ma:root="true" ma:fieldsID="5dee7fc439af614fcb9845b7883ed195" ns1:_="" ns2:_="" ns3:_="">
    <xsd:import namespace="http://schemas.microsoft.com/sharepoint/v3"/>
    <xsd:import namespace="846cdbd3-009f-4760-9e23-f8777db093cf"/>
    <xsd:import namespace="19c9e729-6f14-46e8-b773-eb6db7730c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6cdbd3-009f-4760-9e23-f8777db093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eec61d7-21c4-46ea-8069-5c692c33a4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9e729-6f14-46e8-b773-eb6db7730c8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67ae05-430f-412c-9679-0cb4792ed5a1}" ma:internalName="TaxCatchAll" ma:showField="CatchAllData" ma:web="19c9e729-6f14-46e8-b773-eb6db7730c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46cdbd3-009f-4760-9e23-f8777db093cf">
      <Terms xmlns="http://schemas.microsoft.com/office/infopath/2007/PartnerControls"/>
    </lcf76f155ced4ddcb4097134ff3c332f>
    <TaxCatchAll xmlns="19c9e729-6f14-46e8-b773-eb6db7730c8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FD41B05-96A8-481D-AE57-A107FC75B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E3AEDE-1B72-474F-BFBA-89CF02ED6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46cdbd3-009f-4760-9e23-f8777db093cf"/>
    <ds:schemaRef ds:uri="19c9e729-6f14-46e8-b773-eb6db7730c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E1C791-0B62-4A0C-AB66-BBA8AF1ADC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0F018D-B33E-4B00-BB7B-E4174C56641B}">
  <ds:schemaRefs>
    <ds:schemaRef ds:uri="http://schemas.microsoft.com/office/2006/metadata/properties"/>
    <ds:schemaRef ds:uri="http://schemas.microsoft.com/office/infopath/2007/PartnerControls"/>
    <ds:schemaRef ds:uri="846cdbd3-009f-4760-9e23-f8777db093cf"/>
    <ds:schemaRef ds:uri="19c9e729-6f14-46e8-b773-eb6db7730c8e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6951d41b-6b8e-4636-984f-012bff14ba18}" enabled="1" method="Standard" siteId="{c98a79ca-5a9a-4791-a243-f06afd67464d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582</Characters>
  <Application>Microsoft Office Word</Application>
  <DocSecurity>0</DocSecurity>
  <Lines>43</Lines>
  <Paragraphs>24</Paragraphs>
  <ScaleCrop>false</ScaleCrop>
  <Company>SMU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U</dc:creator>
  <cp:keywords/>
  <cp:lastModifiedBy>Sharon LEE Mei Yee</cp:lastModifiedBy>
  <cp:revision>4</cp:revision>
  <cp:lastPrinted>2024-04-19T16:21:00Z</cp:lastPrinted>
  <dcterms:created xsi:type="dcterms:W3CDTF">2026-03-12T06:25:00Z</dcterms:created>
  <dcterms:modified xsi:type="dcterms:W3CDTF">2026-03-12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A31952834D5479124219F0912EAC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141cea0b2513266b041b114106c265fcaa320c169964bfba5c1f9c15cddec924</vt:lpwstr>
  </property>
  <property fmtid="{D5CDD505-2E9C-101B-9397-08002B2CF9AE}" pid="6" name="MSIP_Label_6951d41b-6b8e-4636-984f-012bff14ba18_Enabled">
    <vt:lpwstr>true</vt:lpwstr>
  </property>
  <property fmtid="{D5CDD505-2E9C-101B-9397-08002B2CF9AE}" pid="7" name="MSIP_Label_6951d41b-6b8e-4636-984f-012bff14ba18_SetDate">
    <vt:lpwstr>2024-04-09T01:06:19Z</vt:lpwstr>
  </property>
  <property fmtid="{D5CDD505-2E9C-101B-9397-08002B2CF9AE}" pid="8" name="MSIP_Label_6951d41b-6b8e-4636-984f-012bff14ba18_Method">
    <vt:lpwstr>Standard</vt:lpwstr>
  </property>
  <property fmtid="{D5CDD505-2E9C-101B-9397-08002B2CF9AE}" pid="9" name="MSIP_Label_6951d41b-6b8e-4636-984f-012bff14ba18_Name">
    <vt:lpwstr>6951d41b-6b8e-4636-984f-012bff14ba18</vt:lpwstr>
  </property>
  <property fmtid="{D5CDD505-2E9C-101B-9397-08002B2CF9AE}" pid="10" name="MSIP_Label_6951d41b-6b8e-4636-984f-012bff14ba18_SiteId">
    <vt:lpwstr>c98a79ca-5a9a-4791-a243-f06afd67464d</vt:lpwstr>
  </property>
  <property fmtid="{D5CDD505-2E9C-101B-9397-08002B2CF9AE}" pid="11" name="MSIP_Label_6951d41b-6b8e-4636-984f-012bff14ba18_ActionId">
    <vt:lpwstr>79d5f6a0-d09a-4698-be3d-f59bfb5b286f</vt:lpwstr>
  </property>
  <property fmtid="{D5CDD505-2E9C-101B-9397-08002B2CF9AE}" pid="12" name="MSIP_Label_6951d41b-6b8e-4636-984f-012bff14ba18_ContentBits">
    <vt:lpwstr>1</vt:lpwstr>
  </property>
</Properties>
</file>